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B99CC" w14:textId="77777777" w:rsidR="00D250D1" w:rsidRPr="00F152A2" w:rsidRDefault="00D250D1" w:rsidP="00F152A2">
      <w:pPr>
        <w:pStyle w:val="Heading1"/>
        <w:spacing w:before="0"/>
        <w:jc w:val="both"/>
      </w:pPr>
      <w:r w:rsidRPr="00F152A2">
        <w:t>_____________________________________________________________________________________</w:t>
      </w:r>
    </w:p>
    <w:p w14:paraId="01C814F5" w14:textId="77777777" w:rsidR="00D250D1" w:rsidRPr="00F152A2" w:rsidRDefault="00D250D1" w:rsidP="00F152A2">
      <w:pPr>
        <w:pStyle w:val="Heading1"/>
        <w:jc w:val="both"/>
      </w:pPr>
      <w:r w:rsidRPr="00F152A2">
        <w:t>Clipping Path Service</w:t>
      </w:r>
    </w:p>
    <w:p w14:paraId="73D8B96B" w14:textId="77777777" w:rsidR="00D250D1" w:rsidRPr="00F152A2" w:rsidRDefault="00D250D1" w:rsidP="00F152A2">
      <w:pPr>
        <w:pStyle w:val="Heading1"/>
        <w:spacing w:before="100" w:beforeAutospacing="1"/>
        <w:jc w:val="both"/>
      </w:pPr>
      <w:r w:rsidRPr="00F152A2">
        <w:t>_____________________________________________________________________________________</w:t>
      </w:r>
    </w:p>
    <w:p w14:paraId="23242FF1" w14:textId="77777777" w:rsidR="00784307" w:rsidRPr="00784307" w:rsidRDefault="00784307" w:rsidP="00784307">
      <w:pPr>
        <w:spacing w:line="240" w:lineRule="auto"/>
        <w:jc w:val="center"/>
        <w:rPr>
          <w:b/>
          <w:bCs/>
          <w:iCs/>
          <w:sz w:val="20"/>
          <w:vertAlign w:val="superscript"/>
        </w:rPr>
      </w:pPr>
      <w:bookmarkStart w:id="0" w:name="_Hlk103981079"/>
      <w:r w:rsidRPr="00784307">
        <w:rPr>
          <w:b/>
          <w:bCs/>
          <w:iCs/>
          <w:sz w:val="20"/>
        </w:rPr>
        <w:t>Md. Majidul Haque Bhuiyan</w:t>
      </w:r>
    </w:p>
    <w:p w14:paraId="3E4FF3B0" w14:textId="77777777" w:rsidR="00784307" w:rsidRPr="00784307" w:rsidRDefault="00784307" w:rsidP="00784307">
      <w:pPr>
        <w:spacing w:line="240" w:lineRule="auto"/>
        <w:jc w:val="center"/>
        <w:rPr>
          <w:b/>
          <w:bCs/>
          <w:i/>
          <w:sz w:val="16"/>
          <w:szCs w:val="18"/>
        </w:rPr>
      </w:pPr>
      <w:r w:rsidRPr="00784307">
        <w:rPr>
          <w:b/>
          <w:bCs/>
          <w:i/>
          <w:sz w:val="16"/>
          <w:szCs w:val="18"/>
        </w:rPr>
        <w:t>Department of Electrical and Computer Science Engineering,</w:t>
      </w:r>
    </w:p>
    <w:p w14:paraId="1C447730" w14:textId="77777777" w:rsidR="00784307" w:rsidRPr="00784307" w:rsidRDefault="00784307" w:rsidP="00784307">
      <w:pPr>
        <w:spacing w:line="240" w:lineRule="auto"/>
        <w:jc w:val="center"/>
        <w:rPr>
          <w:b/>
          <w:bCs/>
          <w:i/>
          <w:sz w:val="14"/>
          <w:szCs w:val="14"/>
        </w:rPr>
      </w:pPr>
      <w:r w:rsidRPr="00784307">
        <w:rPr>
          <w:b/>
          <w:bCs/>
          <w:i/>
          <w:sz w:val="14"/>
          <w:szCs w:val="14"/>
        </w:rPr>
        <w:t>majidul.haque@northsouth.edu</w:t>
      </w:r>
    </w:p>
    <w:p w14:paraId="099D3486" w14:textId="77777777" w:rsidR="00784307" w:rsidRPr="00784307" w:rsidRDefault="00784307" w:rsidP="00784307">
      <w:pPr>
        <w:spacing w:line="240" w:lineRule="auto"/>
        <w:jc w:val="center"/>
        <w:rPr>
          <w:b/>
          <w:bCs/>
          <w:i/>
          <w:sz w:val="16"/>
          <w:szCs w:val="18"/>
        </w:rPr>
      </w:pPr>
      <w:r w:rsidRPr="00784307">
        <w:rPr>
          <w:b/>
          <w:bCs/>
          <w:i/>
          <w:sz w:val="16"/>
          <w:szCs w:val="18"/>
        </w:rPr>
        <w:t>North South University, Bashundhara, Dhaka 1229, Bangladesh</w:t>
      </w:r>
    </w:p>
    <w:bookmarkEnd w:id="0"/>
    <w:p w14:paraId="5C4E237A" w14:textId="77777777" w:rsidR="00D250D1" w:rsidRPr="00F152A2" w:rsidRDefault="00D250D1" w:rsidP="00F152A2">
      <w:pPr>
        <w:jc w:val="both"/>
        <w:rPr>
          <w:sz w:val="40"/>
        </w:rPr>
      </w:pPr>
    </w:p>
    <w:p w14:paraId="3CB3D590" w14:textId="77777777" w:rsidR="00022EBA" w:rsidRPr="00F152A2" w:rsidRDefault="00D250D1" w:rsidP="00F152A2">
      <w:pPr>
        <w:jc w:val="both"/>
        <w:rPr>
          <w:rFonts w:cstheme="minorHAnsi"/>
          <w:i/>
          <w:color w:val="000000"/>
          <w:shd w:val="clear" w:color="auto" w:fill="FFFFFF"/>
        </w:rPr>
      </w:pPr>
      <w:r w:rsidRPr="00F152A2">
        <w:rPr>
          <w:rFonts w:cstheme="minorHAnsi"/>
          <w:i/>
          <w:color w:val="000000"/>
          <w:shd w:val="clear" w:color="auto" w:fill="FFFFFF"/>
        </w:rPr>
        <w:t xml:space="preserve">The simplest of solution providers define its problem assignment in the practical manner. Here we are, </w:t>
      </w:r>
      <w:proofErr w:type="spellStart"/>
      <w:r w:rsidRPr="00F152A2">
        <w:rPr>
          <w:rFonts w:cstheme="minorHAnsi"/>
          <w:i/>
          <w:color w:val="000000"/>
          <w:shd w:val="clear" w:color="auto" w:fill="FFFFFF"/>
        </w:rPr>
        <w:t>tet</w:t>
      </w:r>
      <w:proofErr w:type="spellEnd"/>
      <w:r w:rsidRPr="00F152A2">
        <w:rPr>
          <w:rFonts w:cstheme="minorHAnsi"/>
          <w:i/>
          <w:color w:val="000000"/>
          <w:shd w:val="clear" w:color="auto" w:fill="FFFFFF"/>
        </w:rPr>
        <w:t xml:space="preserve"> alone clipping path service, only the term 'Clipping path</w:t>
      </w:r>
      <w:r w:rsidR="00E13FDF" w:rsidRPr="00F152A2">
        <w:rPr>
          <w:rFonts w:cstheme="minorHAnsi"/>
          <w:i/>
          <w:color w:val="000000"/>
          <w:shd w:val="clear" w:color="auto" w:fill="FFFFFF"/>
        </w:rPr>
        <w:t>'</w:t>
      </w:r>
      <w:r w:rsidRPr="00F152A2">
        <w:rPr>
          <w:rFonts w:cstheme="minorHAnsi"/>
          <w:i/>
          <w:color w:val="000000"/>
          <w:shd w:val="clear" w:color="auto" w:fill="FFFFFF"/>
        </w:rPr>
        <w:t xml:space="preserve"> can be seemed to be an unfamiliar topic to the newly added digital arena professionals. people, but as we relate </w:t>
      </w:r>
      <w:r w:rsidR="00E13FDF" w:rsidRPr="00F152A2">
        <w:rPr>
          <w:rFonts w:cstheme="minorHAnsi"/>
          <w:i/>
          <w:color w:val="000000"/>
          <w:shd w:val="clear" w:color="auto" w:fill="FFFFFF"/>
        </w:rPr>
        <w:t xml:space="preserve">Clipping Path </w:t>
      </w:r>
      <w:r w:rsidRPr="00F152A2">
        <w:rPr>
          <w:rFonts w:cstheme="minorHAnsi"/>
          <w:i/>
          <w:color w:val="000000"/>
          <w:shd w:val="clear" w:color="auto" w:fill="FFFFFF"/>
        </w:rPr>
        <w:t>such as- 'cutting a picture from the newspaper'</w:t>
      </w:r>
      <w:r w:rsidR="00E13FDF" w:rsidRPr="00F152A2">
        <w:rPr>
          <w:rFonts w:cstheme="minorHAnsi"/>
          <w:i/>
          <w:color w:val="000000"/>
          <w:shd w:val="clear" w:color="auto" w:fill="FFFFFF"/>
        </w:rPr>
        <w:t>-</w:t>
      </w:r>
      <w:r w:rsidRPr="00F152A2">
        <w:rPr>
          <w:rFonts w:cstheme="minorHAnsi"/>
          <w:i/>
          <w:color w:val="000000"/>
          <w:shd w:val="clear" w:color="auto" w:fill="FFFFFF"/>
        </w:rPr>
        <w:t xml:space="preserve"> practical experience like that is bonded with Clipping path as- those are twins in practical and virtual arena. Here,</w:t>
      </w:r>
      <w:r w:rsidR="00E13FDF" w:rsidRPr="00F152A2">
        <w:rPr>
          <w:rFonts w:cstheme="minorHAnsi"/>
          <w:i/>
          <w:color w:val="000000"/>
          <w:shd w:val="clear" w:color="auto" w:fill="FFFFFF"/>
        </w:rPr>
        <w:t xml:space="preserve"> in manual part,</w:t>
      </w:r>
      <w:r w:rsidRPr="00F152A2">
        <w:rPr>
          <w:rFonts w:cstheme="minorHAnsi"/>
          <w:i/>
          <w:color w:val="000000"/>
          <w:shd w:val="clear" w:color="auto" w:fill="FFFFFF"/>
        </w:rPr>
        <w:t xml:space="preserve"> you are cutting off the selected portion of that paper using the tool-'seizure'(the marked part by pencil or pen) and in digital arena</w:t>
      </w:r>
      <w:r w:rsidR="00E13FDF" w:rsidRPr="00F152A2">
        <w:rPr>
          <w:rFonts w:cstheme="minorHAnsi"/>
          <w:i/>
          <w:color w:val="000000"/>
          <w:shd w:val="clear" w:color="auto" w:fill="FFFFFF"/>
        </w:rPr>
        <w:t>-</w:t>
      </w:r>
      <w:r w:rsidRPr="00F152A2">
        <w:rPr>
          <w:rFonts w:cstheme="minorHAnsi"/>
          <w:i/>
          <w:color w:val="000000"/>
          <w:shd w:val="clear" w:color="auto" w:fill="FFFFFF"/>
        </w:rPr>
        <w:t xml:space="preserve"> using</w:t>
      </w:r>
      <w:r w:rsidR="00E13FDF" w:rsidRPr="00F152A2">
        <w:rPr>
          <w:rFonts w:cstheme="minorHAnsi"/>
          <w:i/>
          <w:color w:val="000000"/>
          <w:shd w:val="clear" w:color="auto" w:fill="FFFFFF"/>
        </w:rPr>
        <w:t xml:space="preserve"> the most preferred application or software. Now, here, things can become bizarre. We come to a </w:t>
      </w:r>
      <w:proofErr w:type="gramStart"/>
      <w:r w:rsidR="00E13FDF" w:rsidRPr="00F152A2">
        <w:rPr>
          <w:rFonts w:cstheme="minorHAnsi"/>
          <w:i/>
          <w:color w:val="000000"/>
          <w:shd w:val="clear" w:color="auto" w:fill="FFFFFF"/>
        </w:rPr>
        <w:t>real life</w:t>
      </w:r>
      <w:proofErr w:type="gramEnd"/>
      <w:r w:rsidR="00E13FDF" w:rsidRPr="00F152A2">
        <w:rPr>
          <w:rFonts w:cstheme="minorHAnsi"/>
          <w:i/>
          <w:color w:val="000000"/>
          <w:shd w:val="clear" w:color="auto" w:fill="FFFFFF"/>
        </w:rPr>
        <w:t xml:space="preserve"> example then. Suppose, you were all out equipped and forcefully torn the marked area which is surely your property and manually finished the process all so smartly. Hat's off to you. No over-exposure touch too. You are simply missing a point here, friend.</w:t>
      </w:r>
      <w:r w:rsidR="00022EBA" w:rsidRPr="00F152A2">
        <w:rPr>
          <w:rFonts w:cstheme="minorHAnsi"/>
          <w:i/>
          <w:color w:val="000000"/>
          <w:shd w:val="clear" w:color="auto" w:fill="FFFFFF"/>
        </w:rPr>
        <w:t xml:space="preserve"> It's a fake now. You eliminated</w:t>
      </w:r>
      <w:r w:rsidR="00E13FDF" w:rsidRPr="00F152A2">
        <w:rPr>
          <w:rFonts w:cstheme="minorHAnsi"/>
          <w:i/>
          <w:color w:val="000000"/>
          <w:shd w:val="clear" w:color="auto" w:fill="FFFFFF"/>
        </w:rPr>
        <w:t xml:space="preserve"> the </w:t>
      </w:r>
      <w:r w:rsidR="00022EBA" w:rsidRPr="00F152A2">
        <w:rPr>
          <w:rFonts w:cstheme="minorHAnsi"/>
          <w:i/>
          <w:color w:val="000000"/>
          <w:shd w:val="clear" w:color="auto" w:fill="FFFFFF"/>
        </w:rPr>
        <w:t xml:space="preserve">natural presence of that lively image by a high margin as you only focused on the marked area, the unmarked area rested in peace there. And, if some cautions was to be secured firstly there, you would never have had gone with the seizer or </w:t>
      </w:r>
      <w:proofErr w:type="gramStart"/>
      <w:r w:rsidR="00022EBA" w:rsidRPr="00F152A2">
        <w:rPr>
          <w:rFonts w:cstheme="minorHAnsi"/>
          <w:i/>
          <w:color w:val="000000"/>
          <w:shd w:val="clear" w:color="auto" w:fill="FFFFFF"/>
        </w:rPr>
        <w:t>knife,  you</w:t>
      </w:r>
      <w:proofErr w:type="gramEnd"/>
      <w:r w:rsidR="00022EBA" w:rsidRPr="00F152A2">
        <w:rPr>
          <w:rFonts w:cstheme="minorHAnsi"/>
          <w:i/>
          <w:color w:val="000000"/>
          <w:shd w:val="clear" w:color="auto" w:fill="FFFFFF"/>
        </w:rPr>
        <w:t xml:space="preserve">-my friend would have chosen circulated parameter based blades or cutters to avoid any clinch due to less distortion and restoration of that full paper- you are going to curse yourself now- to go on to the first stage of finding the raw material procession which is now mandatory to you for specifically needed correction of that </w:t>
      </w:r>
      <w:r w:rsidR="009F21EA" w:rsidRPr="00F152A2">
        <w:rPr>
          <w:rFonts w:cstheme="minorHAnsi"/>
          <w:i/>
          <w:color w:val="000000"/>
          <w:shd w:val="clear" w:color="auto" w:fill="FFFFFF"/>
        </w:rPr>
        <w:t>newspaper</w:t>
      </w:r>
      <w:r w:rsidR="00022EBA" w:rsidRPr="00F152A2">
        <w:rPr>
          <w:rFonts w:cstheme="minorHAnsi"/>
          <w:i/>
          <w:color w:val="000000"/>
          <w:shd w:val="clear" w:color="auto" w:fill="FFFFFF"/>
        </w:rPr>
        <w:t xml:space="preserve"> processing.</w:t>
      </w:r>
    </w:p>
    <w:p w14:paraId="5A14D1C6" w14:textId="77777777" w:rsidR="009F21EA" w:rsidRPr="00F152A2" w:rsidRDefault="00022EBA" w:rsidP="00F152A2">
      <w:pPr>
        <w:jc w:val="both"/>
        <w:rPr>
          <w:rFonts w:cstheme="minorHAnsi"/>
          <w:i/>
          <w:color w:val="000000"/>
          <w:shd w:val="clear" w:color="auto" w:fill="FFFFFF"/>
        </w:rPr>
      </w:pPr>
      <w:r w:rsidRPr="00F152A2">
        <w:rPr>
          <w:rFonts w:cstheme="minorHAnsi"/>
          <w:i/>
          <w:color w:val="000000"/>
          <w:shd w:val="clear" w:color="auto" w:fill="FFFFFF"/>
        </w:rPr>
        <w:t xml:space="preserve">As of world goes round, the digital factors come in this sort of professional and user-friendly 'The possible Best Software Selection to </w:t>
      </w:r>
      <w:r w:rsidR="009F21EA" w:rsidRPr="00F152A2">
        <w:rPr>
          <w:rFonts w:cstheme="minorHAnsi"/>
          <w:i/>
          <w:color w:val="000000"/>
          <w:shd w:val="clear" w:color="auto" w:fill="FFFFFF"/>
        </w:rPr>
        <w:t xml:space="preserve">confirm the Service as of Promised. Exactly in this place, not a pixel behind or ahead, We, the 'Clipping Path Service Providers' move along every possible </w:t>
      </w:r>
      <w:proofErr w:type="spellStart"/>
      <w:r w:rsidR="009F21EA" w:rsidRPr="00F152A2">
        <w:rPr>
          <w:rFonts w:cstheme="minorHAnsi"/>
          <w:i/>
          <w:color w:val="000000"/>
          <w:shd w:val="clear" w:color="auto" w:fill="FFFFFF"/>
        </w:rPr>
        <w:t>nanopixel</w:t>
      </w:r>
      <w:proofErr w:type="spellEnd"/>
      <w:r w:rsidR="009F21EA" w:rsidRPr="00F152A2">
        <w:rPr>
          <w:rFonts w:cstheme="minorHAnsi"/>
          <w:i/>
          <w:color w:val="000000"/>
          <w:shd w:val="clear" w:color="auto" w:fill="FFFFFF"/>
        </w:rPr>
        <w:t xml:space="preserve"> movement of image processing and correction to offer you the most variety of </w:t>
      </w:r>
      <w:proofErr w:type="spellStart"/>
      <w:r w:rsidR="009F21EA" w:rsidRPr="00F152A2">
        <w:rPr>
          <w:rFonts w:cstheme="minorHAnsi"/>
          <w:i/>
          <w:color w:val="000000"/>
          <w:shd w:val="clear" w:color="auto" w:fill="FFFFFF"/>
        </w:rPr>
        <w:t>valueable</w:t>
      </w:r>
      <w:proofErr w:type="spellEnd"/>
      <w:r w:rsidR="009F21EA" w:rsidRPr="00F152A2">
        <w:rPr>
          <w:rFonts w:cstheme="minorHAnsi"/>
          <w:i/>
          <w:color w:val="000000"/>
          <w:shd w:val="clear" w:color="auto" w:fill="FFFFFF"/>
        </w:rPr>
        <w:t xml:space="preserve"> solution as you seek in the search of the Best Clipping Path Service provider. Now, not only words should be taken as granted of the commitment we make to our client's, as you check on our services, you are sure to pin-point the client needs satisfactory level that we offer.</w:t>
      </w:r>
    </w:p>
    <w:p w14:paraId="6BC07850" w14:textId="77777777" w:rsidR="00E85416" w:rsidRPr="00F152A2" w:rsidRDefault="00E85416" w:rsidP="00F152A2">
      <w:pPr>
        <w:jc w:val="both"/>
        <w:rPr>
          <w:rFonts w:cstheme="minorHAnsi"/>
          <w:i/>
          <w:color w:val="000000"/>
          <w:shd w:val="clear" w:color="auto" w:fill="FFFFFF"/>
        </w:rPr>
      </w:pPr>
    </w:p>
    <w:p w14:paraId="51D477AB" w14:textId="77777777" w:rsidR="00D250D1" w:rsidRPr="00F152A2" w:rsidRDefault="009F21EA" w:rsidP="00F152A2">
      <w:pPr>
        <w:jc w:val="both"/>
        <w:rPr>
          <w:rFonts w:cstheme="minorHAnsi"/>
        </w:rPr>
      </w:pPr>
      <w:r w:rsidRPr="00F152A2">
        <w:rPr>
          <w:rFonts w:cstheme="minorHAnsi"/>
          <w:color w:val="000000"/>
          <w:shd w:val="clear" w:color="auto" w:fill="FFFFFF"/>
        </w:rPr>
        <w:t xml:space="preserve">Now, the description part of the clipping path services </w:t>
      </w:r>
      <w:proofErr w:type="gramStart"/>
      <w:r w:rsidRPr="00F152A2">
        <w:rPr>
          <w:rFonts w:cstheme="minorHAnsi"/>
          <w:color w:val="000000"/>
          <w:shd w:val="clear" w:color="auto" w:fill="FFFFFF"/>
        </w:rPr>
        <w:t>are</w:t>
      </w:r>
      <w:proofErr w:type="gramEnd"/>
      <w:r w:rsidRPr="00F152A2">
        <w:rPr>
          <w:rFonts w:cstheme="minorHAnsi"/>
          <w:color w:val="000000"/>
          <w:shd w:val="clear" w:color="auto" w:fill="FFFFFF"/>
        </w:rPr>
        <w:t xml:space="preserve"> going to be made</w:t>
      </w:r>
      <w:r w:rsidR="006A6EE0" w:rsidRPr="00F152A2">
        <w:rPr>
          <w:rFonts w:cstheme="minorHAnsi"/>
          <w:color w:val="000000"/>
          <w:shd w:val="clear" w:color="auto" w:fill="FFFFFF"/>
        </w:rPr>
        <w:t xml:space="preserve"> thoroughly</w:t>
      </w:r>
      <w:r w:rsidRPr="00F152A2">
        <w:rPr>
          <w:rFonts w:cstheme="minorHAnsi"/>
          <w:i/>
          <w:color w:val="000000"/>
          <w:shd w:val="clear" w:color="auto" w:fill="FFFFFF"/>
        </w:rPr>
        <w:t>.</w:t>
      </w:r>
      <w:r w:rsidR="00D250D1" w:rsidRPr="00F152A2">
        <w:rPr>
          <w:rFonts w:ascii="Arial" w:hAnsi="Arial" w:cs="Arial"/>
          <w:color w:val="000000"/>
          <w:shd w:val="clear" w:color="auto" w:fill="FFFFFF"/>
        </w:rPr>
        <w:t xml:space="preserve"> </w:t>
      </w:r>
      <w:r w:rsidR="00D250D1" w:rsidRPr="00F152A2">
        <w:rPr>
          <w:rFonts w:cstheme="minorHAnsi"/>
        </w:rPr>
        <w:t>The territories inside the choice are incorporated into the polished product and rest everything is</w:t>
      </w:r>
      <w:r w:rsidR="006B145A" w:rsidRPr="00F152A2">
        <w:rPr>
          <w:rFonts w:cstheme="minorHAnsi"/>
        </w:rPr>
        <w:t xml:space="preserve"> evacuated after the </w:t>
      </w:r>
      <w:r w:rsidR="006B145A" w:rsidRPr="00F152A2">
        <w:rPr>
          <w:rFonts w:cstheme="minorHAnsi"/>
        </w:rPr>
        <w:lastRenderedPageBreak/>
        <w:t>Clipping Path</w:t>
      </w:r>
      <w:r w:rsidR="00D250D1" w:rsidRPr="00F152A2">
        <w:rPr>
          <w:rFonts w:cstheme="minorHAnsi"/>
        </w:rPr>
        <w:t xml:space="preserve"> is connected. Include diverse foundations utilizing </w:t>
      </w:r>
      <w:r w:rsidR="004271E4" w:rsidRPr="00F152A2">
        <w:rPr>
          <w:rFonts w:cstheme="minorHAnsi"/>
        </w:rPr>
        <w:t>Clipping Path</w:t>
      </w:r>
      <w:r w:rsidR="00D250D1" w:rsidRPr="00F152A2">
        <w:rPr>
          <w:rFonts w:cstheme="minorHAnsi"/>
        </w:rPr>
        <w:t xml:space="preserve"> and make your pictures look great for web based selling </w:t>
      </w:r>
      <w:proofErr w:type="gramStart"/>
      <w:r w:rsidR="00D250D1" w:rsidRPr="00F152A2">
        <w:rPr>
          <w:rFonts w:cstheme="minorHAnsi"/>
        </w:rPr>
        <w:t>f</w:t>
      </w:r>
      <w:r w:rsidR="006A6EE0" w:rsidRPr="00F152A2">
        <w:rPr>
          <w:rFonts w:cstheme="minorHAnsi"/>
        </w:rPr>
        <w:t xml:space="preserve">or </w:t>
      </w:r>
      <w:r w:rsidR="00D250D1" w:rsidRPr="00F152A2">
        <w:rPr>
          <w:rFonts w:cstheme="minorHAnsi"/>
        </w:rPr>
        <w:t xml:space="preserve"> you</w:t>
      </w:r>
      <w:proofErr w:type="gramEnd"/>
      <w:r w:rsidR="00D250D1" w:rsidRPr="00F152A2">
        <w:rPr>
          <w:rFonts w:cstheme="minorHAnsi"/>
        </w:rPr>
        <w:t xml:space="preserve"> need the point of convergence of a picture expelled from its experience, you'll need a cut-out way master to remove it from the foundation</w:t>
      </w:r>
      <w:r w:rsidR="006A6EE0" w:rsidRPr="00F152A2">
        <w:rPr>
          <w:rFonts w:cstheme="minorHAnsi"/>
        </w:rPr>
        <w:t xml:space="preserve"> of that image you wanted to correct.</w:t>
      </w:r>
      <w:r w:rsidR="006B145A" w:rsidRPr="00F152A2">
        <w:rPr>
          <w:rFonts w:cstheme="minorHAnsi"/>
        </w:rPr>
        <w:t xml:space="preserve"> The Clipping Path Service</w:t>
      </w:r>
      <w:r w:rsidR="00D250D1" w:rsidRPr="00F152A2">
        <w:rPr>
          <w:rFonts w:cstheme="minorHAnsi"/>
        </w:rPr>
        <w:t xml:space="preserve"> is the vector shape that frames the edge of your subject. This section way is something like a framework, and gives you the article control you have to put your item or model in your preferred background. Regardless of whether you're chasing: A plain foundation that features item includes</w:t>
      </w:r>
      <w:r w:rsidR="006B145A" w:rsidRPr="00F152A2">
        <w:rPr>
          <w:rFonts w:cstheme="minorHAnsi"/>
        </w:rPr>
        <w:t xml:space="preserve"> a</w:t>
      </w:r>
      <w:r w:rsidR="00D250D1" w:rsidRPr="00F152A2">
        <w:rPr>
          <w:rFonts w:cstheme="minorHAnsi"/>
        </w:rPr>
        <w:t xml:space="preserve"> real existence like case of your item in real life, Or on the other hand </w:t>
      </w:r>
      <w:r w:rsidR="006B145A" w:rsidRPr="00F152A2">
        <w:rPr>
          <w:rFonts w:cstheme="minorHAnsi"/>
        </w:rPr>
        <w:t xml:space="preserve">Clipping Path Service </w:t>
      </w:r>
      <w:r w:rsidR="00D250D1" w:rsidRPr="00F152A2">
        <w:rPr>
          <w:rFonts w:cstheme="minorHAnsi"/>
        </w:rPr>
        <w:t>of your item or model with no</w:t>
      </w:r>
      <w:r w:rsidR="006B145A" w:rsidRPr="00F152A2">
        <w:rPr>
          <w:rFonts w:cstheme="minorHAnsi"/>
        </w:rPr>
        <w:t xml:space="preserve"> foundation for sometime later for that 2D image.</w:t>
      </w:r>
    </w:p>
    <w:p w14:paraId="5EFFB675" w14:textId="77777777" w:rsidR="00D250D1" w:rsidRPr="00F152A2" w:rsidRDefault="006B145A" w:rsidP="00F152A2">
      <w:pPr>
        <w:jc w:val="both"/>
        <w:rPr>
          <w:rFonts w:cstheme="minorHAnsi"/>
        </w:rPr>
      </w:pPr>
      <w:r w:rsidRPr="00F152A2">
        <w:rPr>
          <w:rFonts w:cstheme="minorHAnsi"/>
        </w:rPr>
        <w:t>P</w:t>
      </w:r>
      <w:r w:rsidR="00D250D1" w:rsidRPr="00F152A2">
        <w:rPr>
          <w:rFonts w:cstheme="minorHAnsi"/>
        </w:rPr>
        <w:t>hotograph altering instruments like Photoshop, InDesign and Illustrator offer proficient fashioners the chance to deliberately remove them from their</w:t>
      </w:r>
      <w:r w:rsidRPr="00F152A2">
        <w:rPr>
          <w:rFonts w:cstheme="minorHAnsi"/>
        </w:rPr>
        <w:t xml:space="preserve"> experience, yet not all Clipping Path</w:t>
      </w:r>
      <w:r w:rsidR="00D250D1" w:rsidRPr="00F152A2">
        <w:rPr>
          <w:rFonts w:cstheme="minorHAnsi"/>
        </w:rPr>
        <w:t xml:space="preserve"> way benefits are made equivalent. It takes colossal expertise to make an astounding section way that won't cut into or contort your picture when you distribute it</w:t>
      </w:r>
      <w:r w:rsidRPr="00F152A2">
        <w:rPr>
          <w:rFonts w:cstheme="minorHAnsi"/>
        </w:rPr>
        <w:t xml:space="preserve">. We come on to show our expertise up in here. </w:t>
      </w:r>
      <w:r w:rsidR="00D250D1" w:rsidRPr="00F152A2">
        <w:rPr>
          <w:rFonts w:cstheme="minorHAnsi"/>
        </w:rPr>
        <w:t xml:space="preserve">A section way is a shut vector way, or shape, used to remove a 2D picture in picture altering programming. Anything inside the way will be incorporated after the section way is connected; anything outside the way will be </w:t>
      </w:r>
      <w:r w:rsidRPr="00F152A2">
        <w:rPr>
          <w:rFonts w:cstheme="minorHAnsi"/>
        </w:rPr>
        <w:t>eliminated</w:t>
      </w:r>
      <w:r w:rsidR="00D250D1" w:rsidRPr="00F152A2">
        <w:rPr>
          <w:rFonts w:cstheme="minorHAnsi"/>
        </w:rPr>
        <w:t xml:space="preserve">. Applying the </w:t>
      </w:r>
      <w:r w:rsidRPr="00F152A2">
        <w:rPr>
          <w:rFonts w:cstheme="minorHAnsi"/>
        </w:rPr>
        <w:t xml:space="preserve">Clipping Path </w:t>
      </w:r>
      <w:r w:rsidR="00D250D1" w:rsidRPr="00F152A2">
        <w:rPr>
          <w:rFonts w:cstheme="minorHAnsi"/>
        </w:rPr>
        <w:t xml:space="preserve">results in a </w:t>
      </w:r>
      <w:r w:rsidRPr="00F152A2">
        <w:rPr>
          <w:rFonts w:cstheme="minorHAnsi"/>
        </w:rPr>
        <w:t xml:space="preserve">hard </w:t>
      </w:r>
      <w:r w:rsidR="00D250D1" w:rsidRPr="00F152A2">
        <w:rPr>
          <w:rFonts w:cstheme="minorHAnsi"/>
        </w:rPr>
        <w:t>or delicate edge,</w:t>
      </w:r>
      <w:r w:rsidRPr="00F152A2">
        <w:rPr>
          <w:rFonts w:cstheme="minorHAnsi"/>
        </w:rPr>
        <w:t xml:space="preserve"> where corrections are made </w:t>
      </w:r>
      <w:r w:rsidR="00D250D1" w:rsidRPr="00F152A2">
        <w:rPr>
          <w:rFonts w:cstheme="minorHAnsi"/>
        </w:rPr>
        <w:t>upon the picture editorial</w:t>
      </w:r>
      <w:r w:rsidRPr="00F152A2">
        <w:rPr>
          <w:rFonts w:cstheme="minorHAnsi"/>
        </w:rPr>
        <w:t xml:space="preserve"> graphical</w:t>
      </w:r>
      <w:r w:rsidR="00D250D1" w:rsidRPr="00F152A2">
        <w:rPr>
          <w:rFonts w:cstheme="minorHAnsi"/>
        </w:rPr>
        <w:t xml:space="preserve"> manager's abilities</w:t>
      </w:r>
      <w:r w:rsidRPr="00F152A2">
        <w:rPr>
          <w:rFonts w:cstheme="minorHAnsi"/>
        </w:rPr>
        <w:t>.</w:t>
      </w:r>
      <w:r w:rsidR="00D250D1" w:rsidRPr="00F152A2">
        <w:rPr>
          <w:rFonts w:cstheme="minorHAnsi"/>
        </w:rPr>
        <w:t xml:space="preserve"> </w:t>
      </w:r>
    </w:p>
    <w:p w14:paraId="13079075" w14:textId="77777777" w:rsidR="00E85416" w:rsidRPr="00F152A2" w:rsidRDefault="00E85416" w:rsidP="00F152A2">
      <w:pPr>
        <w:jc w:val="both"/>
        <w:rPr>
          <w:rFonts w:cstheme="minorHAnsi"/>
        </w:rPr>
      </w:pPr>
    </w:p>
    <w:p w14:paraId="243D85D6" w14:textId="77777777" w:rsidR="00D250D1" w:rsidRPr="00F152A2" w:rsidRDefault="00D250D1" w:rsidP="00F152A2">
      <w:pPr>
        <w:jc w:val="both"/>
        <w:rPr>
          <w:rFonts w:cstheme="minorHAnsi"/>
        </w:rPr>
      </w:pPr>
    </w:p>
    <w:p w14:paraId="67443875" w14:textId="77777777" w:rsidR="00300FDE" w:rsidRPr="00F152A2" w:rsidRDefault="00300FDE" w:rsidP="00F152A2">
      <w:pPr>
        <w:jc w:val="both"/>
        <w:rPr>
          <w:rStyle w:val="Heading2Char"/>
        </w:rPr>
      </w:pPr>
      <w:r w:rsidRPr="00F152A2">
        <w:rPr>
          <w:rStyle w:val="Heading2Char"/>
        </w:rPr>
        <w:t>Importance of Clipping Path Service in this digitally advanced world</w:t>
      </w:r>
    </w:p>
    <w:p w14:paraId="3F36D8EA" w14:textId="77777777" w:rsidR="00E85416" w:rsidRPr="00F152A2" w:rsidRDefault="00E85416" w:rsidP="00F152A2">
      <w:pPr>
        <w:jc w:val="both"/>
        <w:rPr>
          <w:rStyle w:val="Heading2Char"/>
        </w:rPr>
      </w:pPr>
    </w:p>
    <w:p w14:paraId="362C5EE0" w14:textId="77777777" w:rsidR="00D250D1" w:rsidRPr="00F152A2" w:rsidRDefault="00300FDE" w:rsidP="00F152A2">
      <w:pPr>
        <w:jc w:val="both"/>
        <w:rPr>
          <w:rFonts w:cstheme="minorHAnsi"/>
        </w:rPr>
      </w:pPr>
      <w:r w:rsidRPr="00F152A2">
        <w:rPr>
          <w:rFonts w:cstheme="minorHAnsi"/>
        </w:rPr>
        <w:t xml:space="preserve">Clipping Path Services introduction needs professional answers to make </w:t>
      </w:r>
      <w:proofErr w:type="gramStart"/>
      <w:r w:rsidRPr="00F152A2">
        <w:rPr>
          <w:rFonts w:cstheme="minorHAnsi"/>
        </w:rPr>
        <w:t>an</w:t>
      </w:r>
      <w:proofErr w:type="gramEnd"/>
      <w:r w:rsidRPr="00F152A2">
        <w:rPr>
          <w:rFonts w:cstheme="minorHAnsi"/>
        </w:rPr>
        <w:t xml:space="preserve"> </w:t>
      </w:r>
      <w:proofErr w:type="spellStart"/>
      <w:r w:rsidRPr="00F152A2">
        <w:rPr>
          <w:rFonts w:cstheme="minorHAnsi"/>
        </w:rPr>
        <w:t>solusution</w:t>
      </w:r>
      <w:proofErr w:type="spellEnd"/>
      <w:r w:rsidRPr="00F152A2">
        <w:rPr>
          <w:rFonts w:cstheme="minorHAnsi"/>
        </w:rPr>
        <w:t xml:space="preserve"> to the issue. </w:t>
      </w:r>
      <w:r w:rsidR="00D250D1" w:rsidRPr="00F152A2">
        <w:rPr>
          <w:rFonts w:cstheme="minorHAnsi"/>
        </w:rPr>
        <w:t xml:space="preserve">Is it accurate to say that you are a Photographer, online merchant or eCommerce Business </w:t>
      </w:r>
      <w:proofErr w:type="gramStart"/>
      <w:r w:rsidR="00D250D1" w:rsidRPr="00F152A2">
        <w:rPr>
          <w:rFonts w:cstheme="minorHAnsi"/>
        </w:rPr>
        <w:t>Owner</w:t>
      </w:r>
      <w:r w:rsidRPr="00F152A2">
        <w:rPr>
          <w:rFonts w:cstheme="minorHAnsi"/>
        </w:rPr>
        <w:t xml:space="preserve"> </w:t>
      </w:r>
      <w:r w:rsidR="00D250D1" w:rsidRPr="00F152A2">
        <w:rPr>
          <w:rFonts w:cstheme="minorHAnsi"/>
        </w:rPr>
        <w:t>?</w:t>
      </w:r>
      <w:proofErr w:type="gramEnd"/>
      <w:r w:rsidRPr="00F152A2">
        <w:rPr>
          <w:rFonts w:cstheme="minorHAnsi"/>
        </w:rPr>
        <w:t xml:space="preserve"> </w:t>
      </w:r>
      <w:proofErr w:type="gramStart"/>
      <w:r w:rsidRPr="00F152A2">
        <w:rPr>
          <w:rFonts w:cstheme="minorHAnsi"/>
        </w:rPr>
        <w:t>You  n</w:t>
      </w:r>
      <w:r w:rsidR="00D250D1" w:rsidRPr="00F152A2">
        <w:rPr>
          <w:rFonts w:cstheme="minorHAnsi"/>
        </w:rPr>
        <w:t>eed</w:t>
      </w:r>
      <w:proofErr w:type="gramEnd"/>
      <w:r w:rsidR="00D250D1" w:rsidRPr="00F152A2">
        <w:rPr>
          <w:rFonts w:cstheme="minorHAnsi"/>
        </w:rPr>
        <w:t xml:space="preserve"> proficient Background Remover </w:t>
      </w:r>
      <w:r w:rsidRPr="00F152A2">
        <w:rPr>
          <w:rFonts w:cstheme="minorHAnsi"/>
        </w:rPr>
        <w:t>to properly manage and correct your picture foundation.</w:t>
      </w:r>
    </w:p>
    <w:p w14:paraId="5F40975B" w14:textId="77777777" w:rsidR="00D250D1" w:rsidRPr="00F152A2" w:rsidRDefault="00D250D1" w:rsidP="00F152A2">
      <w:pPr>
        <w:jc w:val="both"/>
        <w:rPr>
          <w:rFonts w:cstheme="minorHAnsi"/>
        </w:rPr>
      </w:pPr>
      <w:r w:rsidRPr="00F152A2">
        <w:rPr>
          <w:rFonts w:cstheme="minorHAnsi"/>
        </w:rPr>
        <w:t>Regularly, you will have a photo with an ideal subject alongside a trashy domain. Or then again, some of the time, you'll have an incredible shot of an item that' s damaged by diverting landscape and furthermore different articles. In different cases, you have to detach your subject to use inside a computerized photograph composite considerably more</w:t>
      </w:r>
      <w:r w:rsidR="00300FDE" w:rsidRPr="00F152A2">
        <w:rPr>
          <w:rFonts w:cstheme="minorHAnsi"/>
        </w:rPr>
        <w:t>.</w:t>
      </w:r>
      <w:r w:rsidR="000A3C40" w:rsidRPr="00F152A2">
        <w:rPr>
          <w:rFonts w:cstheme="minorHAnsi"/>
        </w:rPr>
        <w:t xml:space="preserve"> </w:t>
      </w:r>
      <w:r w:rsidRPr="00F152A2">
        <w:rPr>
          <w:rFonts w:cstheme="minorHAnsi"/>
        </w:rPr>
        <w:t xml:space="preserve">Significance of </w:t>
      </w:r>
      <w:r w:rsidR="00300FDE" w:rsidRPr="00F152A2">
        <w:rPr>
          <w:rFonts w:cstheme="minorHAnsi"/>
        </w:rPr>
        <w:t>Clipping Path</w:t>
      </w:r>
      <w:r w:rsidRPr="00F152A2">
        <w:rPr>
          <w:rFonts w:cstheme="minorHAnsi"/>
        </w:rPr>
        <w:t xml:space="preserve"> </w:t>
      </w:r>
      <w:r w:rsidR="000A3C40" w:rsidRPr="00F152A2">
        <w:rPr>
          <w:rFonts w:cstheme="minorHAnsi"/>
        </w:rPr>
        <w:t>Service in this digital wo</w:t>
      </w:r>
      <w:r w:rsidRPr="00F152A2">
        <w:rPr>
          <w:rFonts w:cstheme="minorHAnsi"/>
        </w:rPr>
        <w:t>rld</w:t>
      </w:r>
      <w:r w:rsidR="00300FDE" w:rsidRPr="00F152A2">
        <w:rPr>
          <w:rFonts w:cstheme="minorHAnsi"/>
        </w:rPr>
        <w:t xml:space="preserve"> is immensely important now than ever. As we all know, it is pictures that </w:t>
      </w:r>
      <w:r w:rsidR="000A3C40" w:rsidRPr="00F152A2">
        <w:rPr>
          <w:rFonts w:cstheme="minorHAnsi"/>
        </w:rPr>
        <w:t xml:space="preserve">reflects upon thoughts, </w:t>
      </w:r>
      <w:proofErr w:type="spellStart"/>
      <w:r w:rsidR="000A3C40" w:rsidRPr="00F152A2">
        <w:rPr>
          <w:rFonts w:cstheme="minorHAnsi"/>
        </w:rPr>
        <w:t>beleifs</w:t>
      </w:r>
      <w:proofErr w:type="spellEnd"/>
      <w:r w:rsidR="000A3C40" w:rsidRPr="00F152A2">
        <w:rPr>
          <w:rFonts w:cstheme="minorHAnsi"/>
        </w:rPr>
        <w:t xml:space="preserve"> and even values.</w:t>
      </w:r>
      <w:r w:rsidRPr="00F152A2">
        <w:rPr>
          <w:rFonts w:cstheme="minorHAnsi"/>
        </w:rPr>
        <w:t xml:space="preserve"> To make a unique and common picture, </w:t>
      </w:r>
      <w:r w:rsidR="000A3C40" w:rsidRPr="00F152A2">
        <w:rPr>
          <w:rFonts w:cstheme="minorHAnsi"/>
        </w:rPr>
        <w:t>Clipping Path Graphic Designers is basic</w:t>
      </w:r>
      <w:r w:rsidRPr="00F152A2">
        <w:rPr>
          <w:rFonts w:cstheme="minorHAnsi"/>
        </w:rPr>
        <w:t xml:space="preserve"> Individuals </w:t>
      </w:r>
      <w:r w:rsidR="000A3C40" w:rsidRPr="00F152A2">
        <w:rPr>
          <w:rFonts w:cstheme="minorHAnsi"/>
        </w:rPr>
        <w:t xml:space="preserve">who allures </w:t>
      </w:r>
      <w:r w:rsidRPr="00F152A2">
        <w:rPr>
          <w:rFonts w:cstheme="minorHAnsi"/>
        </w:rPr>
        <w:t xml:space="preserve">flawless </w:t>
      </w:r>
      <w:r w:rsidR="000A3C40" w:rsidRPr="00F152A2">
        <w:rPr>
          <w:rFonts w:cstheme="minorHAnsi"/>
        </w:rPr>
        <w:t>picture ways in the correct manner</w:t>
      </w:r>
      <w:r w:rsidRPr="00F152A2">
        <w:rPr>
          <w:rFonts w:cstheme="minorHAnsi"/>
        </w:rPr>
        <w:t xml:space="preserve">. For spotless and fresh pictures, </w:t>
      </w:r>
      <w:r w:rsidR="000A3C40" w:rsidRPr="00F152A2">
        <w:rPr>
          <w:rFonts w:cstheme="minorHAnsi"/>
        </w:rPr>
        <w:t>Clipping Path</w:t>
      </w:r>
      <w:r w:rsidRPr="00F152A2">
        <w:rPr>
          <w:rFonts w:cstheme="minorHAnsi"/>
        </w:rPr>
        <w:t xml:space="preserve"> are utilized which further persuade the guests to put resources into your item in the event that you possess an online business store. </w:t>
      </w:r>
      <w:r w:rsidR="000A3C40" w:rsidRPr="00F152A2">
        <w:rPr>
          <w:rFonts w:cstheme="minorHAnsi"/>
        </w:rPr>
        <w:t>Clipping path, P</w:t>
      </w:r>
      <w:r w:rsidRPr="00F152A2">
        <w:rPr>
          <w:rFonts w:cstheme="minorHAnsi"/>
        </w:rPr>
        <w:t>rofound ca</w:t>
      </w:r>
      <w:r w:rsidR="000A3C40" w:rsidRPr="00F152A2">
        <w:rPr>
          <w:rFonts w:cstheme="minorHAnsi"/>
        </w:rPr>
        <w:t>rving, Photoshop covering, and F</w:t>
      </w:r>
      <w:r w:rsidRPr="00F152A2">
        <w:rPr>
          <w:rFonts w:cstheme="minorHAnsi"/>
        </w:rPr>
        <w:t>oundation knockout admi</w:t>
      </w:r>
      <w:r w:rsidR="000A3C40" w:rsidRPr="00F152A2">
        <w:rPr>
          <w:rFonts w:cstheme="minorHAnsi"/>
        </w:rPr>
        <w:t>nistrations are the equivalent to this selected matter.</w:t>
      </w:r>
    </w:p>
    <w:p w14:paraId="4BFB720C" w14:textId="77777777" w:rsidR="00D250D1" w:rsidRPr="00F152A2" w:rsidRDefault="000A3C40" w:rsidP="00F152A2">
      <w:pPr>
        <w:jc w:val="both"/>
        <w:rPr>
          <w:rFonts w:cstheme="minorHAnsi"/>
        </w:rPr>
      </w:pPr>
      <w:r w:rsidRPr="00F152A2">
        <w:rPr>
          <w:rFonts w:cstheme="minorHAnsi"/>
        </w:rPr>
        <w:t>The</w:t>
      </w:r>
      <w:r w:rsidR="00D250D1" w:rsidRPr="00F152A2">
        <w:rPr>
          <w:rFonts w:cstheme="minorHAnsi"/>
        </w:rPr>
        <w:t xml:space="preserve"> </w:t>
      </w:r>
      <w:r w:rsidRPr="00F152A2">
        <w:rPr>
          <w:rFonts w:cstheme="minorHAnsi"/>
        </w:rPr>
        <w:t>service providers</w:t>
      </w:r>
      <w:r w:rsidR="00D250D1" w:rsidRPr="00F152A2">
        <w:rPr>
          <w:rFonts w:cstheme="minorHAnsi"/>
        </w:rPr>
        <w:t xml:space="preserve"> are prepared to recommend you the most valuable capacity for your item picture. By utilizing the </w:t>
      </w:r>
      <w:r w:rsidRPr="00F152A2">
        <w:rPr>
          <w:rFonts w:cstheme="minorHAnsi"/>
        </w:rPr>
        <w:t>comprehensive</w:t>
      </w:r>
      <w:r w:rsidR="00D250D1" w:rsidRPr="00F152A2">
        <w:rPr>
          <w:rFonts w:cstheme="minorHAnsi"/>
        </w:rPr>
        <w:t xml:space="preserve"> nature of the undertaking and precisely how you need your alters </w:t>
      </w:r>
      <w:proofErr w:type="spellStart"/>
      <w:r w:rsidRPr="00F152A2">
        <w:rPr>
          <w:rFonts w:cstheme="minorHAnsi"/>
        </w:rPr>
        <w:t>fulfilledthe</w:t>
      </w:r>
      <w:proofErr w:type="spellEnd"/>
      <w:r w:rsidRPr="00F152A2">
        <w:rPr>
          <w:rFonts w:cstheme="minorHAnsi"/>
        </w:rPr>
        <w:t xml:space="preserve"> Clipping Path Service providers will move ahead with you in hand to </w:t>
      </w:r>
      <w:proofErr w:type="spellStart"/>
      <w:proofErr w:type="gramStart"/>
      <w:r w:rsidRPr="00F152A2">
        <w:rPr>
          <w:rFonts w:cstheme="minorHAnsi"/>
        </w:rPr>
        <w:t>hand.P</w:t>
      </w:r>
      <w:r w:rsidR="00D250D1" w:rsidRPr="00F152A2">
        <w:rPr>
          <w:rFonts w:cstheme="minorHAnsi"/>
        </w:rPr>
        <w:t>hotograph</w:t>
      </w:r>
      <w:proofErr w:type="spellEnd"/>
      <w:proofErr w:type="gramEnd"/>
      <w:r w:rsidR="00D250D1" w:rsidRPr="00F152A2">
        <w:rPr>
          <w:rFonts w:cstheme="minorHAnsi"/>
        </w:rPr>
        <w:t xml:space="preserve"> </w:t>
      </w:r>
      <w:r w:rsidR="00D250D1" w:rsidRPr="00F152A2">
        <w:rPr>
          <w:rFonts w:cstheme="minorHAnsi"/>
        </w:rPr>
        <w:lastRenderedPageBreak/>
        <w:t xml:space="preserve">modifying, </w:t>
      </w:r>
      <w:r w:rsidRPr="00F152A2">
        <w:rPr>
          <w:rFonts w:cstheme="minorHAnsi"/>
        </w:rPr>
        <w:t>Clipping</w:t>
      </w:r>
      <w:r w:rsidR="00D250D1" w:rsidRPr="00F152A2">
        <w:rPr>
          <w:rFonts w:cstheme="minorHAnsi"/>
        </w:rPr>
        <w:t>, cutting cover, picture control, Image altering, photograph rebuilding, raster to vector, shading rectification, profound carving, and different other selective photograph altering administrations</w:t>
      </w:r>
      <w:r w:rsidRPr="00F152A2">
        <w:rPr>
          <w:rFonts w:cstheme="minorHAnsi"/>
        </w:rPr>
        <w:t xml:space="preserve"> are the professional Clipping Path Service providers.</w:t>
      </w:r>
      <w:r w:rsidR="00D250D1" w:rsidRPr="00F152A2">
        <w:rPr>
          <w:rFonts w:cstheme="minorHAnsi"/>
        </w:rPr>
        <w:t xml:space="preserve"> </w:t>
      </w:r>
    </w:p>
    <w:p w14:paraId="08531718" w14:textId="77777777" w:rsidR="00D250D1" w:rsidRPr="00F152A2" w:rsidRDefault="000A3C40" w:rsidP="00F152A2">
      <w:pPr>
        <w:jc w:val="both"/>
        <w:rPr>
          <w:rFonts w:cstheme="minorHAnsi"/>
        </w:rPr>
      </w:pPr>
      <w:r w:rsidRPr="00F152A2">
        <w:rPr>
          <w:rFonts w:cstheme="minorHAnsi"/>
        </w:rPr>
        <w:t xml:space="preserve">Importance of this discussed service are out of bound. </w:t>
      </w:r>
      <w:r w:rsidR="00D250D1" w:rsidRPr="00F152A2">
        <w:rPr>
          <w:rFonts w:cstheme="minorHAnsi"/>
        </w:rPr>
        <w:t xml:space="preserve">For the most part, when you think any sort of photograph altering work, that time you will see how much significant Adobe Photoshop programming. Adobe Photoshop helps different experts including visual creators, Photographer, Animators, Photo editors and so forth their work. Fundamentally, the apparatus is utilized to cut the picture, exchange or supplant the foundation. You can cut the undesirable article and supplant another foundation effectively utilizing the pen device. </w:t>
      </w:r>
      <w:r w:rsidR="004271E4" w:rsidRPr="00F152A2">
        <w:rPr>
          <w:rFonts w:cstheme="minorHAnsi"/>
        </w:rPr>
        <w:t>Clipping Path</w:t>
      </w:r>
      <w:r w:rsidR="00D250D1" w:rsidRPr="00F152A2">
        <w:rPr>
          <w:rFonts w:cstheme="minorHAnsi"/>
        </w:rPr>
        <w:t xml:space="preserve"> work is profoundly required for an expert picture taker. It isn't significant for an expert picture taker additionally it needs internet business, photograph editorial manager, Photoshop fashioner, pieces of clothing industry. </w:t>
      </w:r>
    </w:p>
    <w:p w14:paraId="76A9BA4C" w14:textId="77777777" w:rsidR="00D250D1" w:rsidRPr="00F152A2" w:rsidRDefault="000A3C40" w:rsidP="00F152A2">
      <w:pPr>
        <w:jc w:val="both"/>
        <w:rPr>
          <w:rFonts w:cstheme="minorHAnsi"/>
        </w:rPr>
      </w:pPr>
      <w:r w:rsidRPr="00F152A2">
        <w:rPr>
          <w:rFonts w:cstheme="minorHAnsi"/>
        </w:rPr>
        <w:t xml:space="preserve">The clients of this service </w:t>
      </w:r>
      <w:proofErr w:type="gramStart"/>
      <w:r w:rsidRPr="00F152A2">
        <w:rPr>
          <w:rFonts w:cstheme="minorHAnsi"/>
        </w:rPr>
        <w:t>serves</w:t>
      </w:r>
      <w:proofErr w:type="gramEnd"/>
      <w:r w:rsidRPr="00F152A2">
        <w:rPr>
          <w:rFonts w:cstheme="minorHAnsi"/>
        </w:rPr>
        <w:t xml:space="preserve"> a large range of groups.</w:t>
      </w:r>
      <w:r w:rsidR="00CA57B7" w:rsidRPr="00F152A2">
        <w:rPr>
          <w:rFonts w:cstheme="minorHAnsi"/>
        </w:rPr>
        <w:t xml:space="preserve"> </w:t>
      </w:r>
      <w:r w:rsidR="00D250D1" w:rsidRPr="00F152A2">
        <w:rPr>
          <w:rFonts w:cstheme="minorHAnsi"/>
        </w:rPr>
        <w:t>An expert photographer,</w:t>
      </w:r>
      <w:r w:rsidRPr="00F152A2">
        <w:rPr>
          <w:rFonts w:cstheme="minorHAnsi"/>
        </w:rPr>
        <w:t xml:space="preserve"> </w:t>
      </w:r>
      <w:r w:rsidR="00D250D1" w:rsidRPr="00F152A2">
        <w:rPr>
          <w:rFonts w:cstheme="minorHAnsi"/>
        </w:rPr>
        <w:t>ecommerce business,</w:t>
      </w:r>
      <w:r w:rsidRPr="00F152A2">
        <w:rPr>
          <w:rFonts w:cstheme="minorHAnsi"/>
        </w:rPr>
        <w:t xml:space="preserve"> </w:t>
      </w:r>
      <w:r w:rsidR="00D250D1" w:rsidRPr="00F152A2">
        <w:rPr>
          <w:rFonts w:cstheme="minorHAnsi"/>
        </w:rPr>
        <w:t>garments industry, electroni</w:t>
      </w:r>
      <w:r w:rsidRPr="00F152A2">
        <w:rPr>
          <w:rFonts w:cstheme="minorHAnsi"/>
        </w:rPr>
        <w:t>c</w:t>
      </w:r>
      <w:r w:rsidR="00D250D1" w:rsidRPr="00F152A2">
        <w:rPr>
          <w:rFonts w:cstheme="minorHAnsi"/>
        </w:rPr>
        <w:t>s, toys, trimmings, fas</w:t>
      </w:r>
      <w:r w:rsidR="00CA57B7" w:rsidRPr="00F152A2">
        <w:rPr>
          <w:rFonts w:cstheme="minorHAnsi"/>
        </w:rPr>
        <w:t>hion items, cinema</w:t>
      </w:r>
      <w:r w:rsidR="00D250D1" w:rsidRPr="00F152A2">
        <w:rPr>
          <w:rFonts w:cstheme="minorHAnsi"/>
        </w:rPr>
        <w:t xml:space="preserve">tography and so on can't abstain </w:t>
      </w:r>
      <w:r w:rsidR="00CA57B7" w:rsidRPr="00F152A2">
        <w:rPr>
          <w:rFonts w:cstheme="minorHAnsi"/>
        </w:rPr>
        <w:t>from Clipping Path Service</w:t>
      </w:r>
      <w:r w:rsidR="00D250D1" w:rsidRPr="00F152A2">
        <w:rPr>
          <w:rFonts w:cstheme="minorHAnsi"/>
        </w:rPr>
        <w:t xml:space="preserve">. At the point when a picture taker snapped a picture, that time numerous undesirable foundations come in this photograph. Picture taker can without much of a stretch change </w:t>
      </w:r>
      <w:r w:rsidR="00CA57B7" w:rsidRPr="00F152A2">
        <w:rPr>
          <w:rFonts w:cstheme="minorHAnsi"/>
        </w:rPr>
        <w:t>the foundation utilizing Clipping Path</w:t>
      </w:r>
      <w:r w:rsidR="00D250D1" w:rsidRPr="00F152A2">
        <w:rPr>
          <w:rFonts w:cstheme="minorHAnsi"/>
        </w:rPr>
        <w:t xml:space="preserve"> system and adorn the photograph pleasantly which </w:t>
      </w:r>
      <w:r w:rsidR="00CA57B7" w:rsidRPr="00F152A2">
        <w:rPr>
          <w:rFonts w:cstheme="minorHAnsi"/>
        </w:rPr>
        <w:t xml:space="preserve">you </w:t>
      </w:r>
      <w:r w:rsidR="00D250D1" w:rsidRPr="00F152A2">
        <w:rPr>
          <w:rFonts w:cstheme="minorHAnsi"/>
        </w:rPr>
        <w:t xml:space="preserve">need. With the goal that cutting way work is a significant assignment of each expert picture taker for </w:t>
      </w:r>
      <w:r w:rsidR="00CA57B7" w:rsidRPr="00F152A2">
        <w:rPr>
          <w:rFonts w:cstheme="minorHAnsi"/>
        </w:rPr>
        <w:t xml:space="preserve">eye-getting a picture or photo. To sum up, the importance of an </w:t>
      </w:r>
      <w:proofErr w:type="spellStart"/>
      <w:r w:rsidR="00CA57B7" w:rsidRPr="00F152A2">
        <w:rPr>
          <w:rFonts w:cstheme="minorHAnsi"/>
        </w:rPr>
        <w:t>approprite</w:t>
      </w:r>
      <w:proofErr w:type="spellEnd"/>
      <w:r w:rsidR="00CA57B7" w:rsidRPr="00F152A2">
        <w:rPr>
          <w:rFonts w:cstheme="minorHAnsi"/>
        </w:rPr>
        <w:t xml:space="preserve"> picture need is increasing somewhat exponentially now too.</w:t>
      </w:r>
    </w:p>
    <w:p w14:paraId="685CF9DB" w14:textId="77777777" w:rsidR="00E85416" w:rsidRPr="00F152A2" w:rsidRDefault="00E85416" w:rsidP="00F152A2">
      <w:pPr>
        <w:jc w:val="both"/>
        <w:rPr>
          <w:rFonts w:cstheme="minorHAnsi"/>
        </w:rPr>
      </w:pPr>
    </w:p>
    <w:p w14:paraId="51EA3753" w14:textId="77777777" w:rsidR="00D250D1" w:rsidRPr="00F152A2" w:rsidRDefault="00D250D1" w:rsidP="00F152A2">
      <w:pPr>
        <w:jc w:val="both"/>
        <w:rPr>
          <w:rFonts w:cstheme="minorHAnsi"/>
        </w:rPr>
      </w:pPr>
    </w:p>
    <w:p w14:paraId="21595328" w14:textId="77777777" w:rsidR="00CA57B7" w:rsidRPr="00F152A2" w:rsidRDefault="00CA57B7" w:rsidP="00F152A2">
      <w:pPr>
        <w:pStyle w:val="Heading2"/>
        <w:jc w:val="both"/>
        <w:rPr>
          <w:shd w:val="clear" w:color="auto" w:fill="FFFFFF"/>
        </w:rPr>
      </w:pPr>
      <w:r w:rsidRPr="00F152A2">
        <w:rPr>
          <w:shd w:val="clear" w:color="auto" w:fill="FFFFFF"/>
        </w:rPr>
        <w:t>Clipping path service types, software usage</w:t>
      </w:r>
      <w:r w:rsidR="005429F5" w:rsidRPr="00F152A2">
        <w:rPr>
          <w:shd w:val="clear" w:color="auto" w:fill="FFFFFF"/>
        </w:rPr>
        <w:t>, terms and followed procedures</w:t>
      </w:r>
    </w:p>
    <w:p w14:paraId="7AD7DD80" w14:textId="77777777" w:rsidR="00D250D1" w:rsidRPr="00F152A2" w:rsidRDefault="00D250D1" w:rsidP="00F152A2">
      <w:pPr>
        <w:jc w:val="both"/>
        <w:rPr>
          <w:rFonts w:cstheme="minorHAnsi"/>
        </w:rPr>
      </w:pPr>
    </w:p>
    <w:p w14:paraId="46596BA4" w14:textId="77777777" w:rsidR="00D250D1" w:rsidRPr="00F152A2" w:rsidRDefault="00CA57B7" w:rsidP="00F152A2">
      <w:pPr>
        <w:jc w:val="both"/>
        <w:rPr>
          <w:rFonts w:cstheme="minorHAnsi"/>
        </w:rPr>
      </w:pPr>
      <w:r w:rsidRPr="00F152A2">
        <w:rPr>
          <w:rFonts w:cstheme="minorHAnsi"/>
        </w:rPr>
        <w:t xml:space="preserve">Adobe can be the first find by you. </w:t>
      </w:r>
      <w:proofErr w:type="gramStart"/>
      <w:r w:rsidR="00D250D1" w:rsidRPr="00F152A2">
        <w:rPr>
          <w:rFonts w:cstheme="minorHAnsi"/>
        </w:rPr>
        <w:t>Typically</w:t>
      </w:r>
      <w:proofErr w:type="gramEnd"/>
      <w:r w:rsidR="00D250D1" w:rsidRPr="00F152A2">
        <w:rPr>
          <w:rFonts w:cstheme="minorHAnsi"/>
        </w:rPr>
        <w:t xml:space="preserve"> it is finished by Pho</w:t>
      </w:r>
      <w:r w:rsidRPr="00F152A2">
        <w:rPr>
          <w:rFonts w:cstheme="minorHAnsi"/>
        </w:rPr>
        <w:t>to</w:t>
      </w:r>
      <w:r w:rsidR="00D250D1" w:rsidRPr="00F152A2">
        <w:rPr>
          <w:rFonts w:cstheme="minorHAnsi"/>
        </w:rPr>
        <w:t xml:space="preserve">shop applications thus it is called as Photoshop </w:t>
      </w:r>
      <w:r w:rsidRPr="00F152A2">
        <w:rPr>
          <w:rFonts w:cstheme="minorHAnsi"/>
        </w:rPr>
        <w:t>Clipping Path</w:t>
      </w:r>
      <w:r w:rsidR="00D250D1" w:rsidRPr="00F152A2">
        <w:rPr>
          <w:rFonts w:cstheme="minorHAnsi"/>
        </w:rPr>
        <w:t xml:space="preserve"> for the most part</w:t>
      </w:r>
      <w:r w:rsidRPr="00F152A2">
        <w:rPr>
          <w:rFonts w:cstheme="minorHAnsi"/>
        </w:rPr>
        <w:t xml:space="preserve"> for its most larger usage in image correction.</w:t>
      </w:r>
      <w:r w:rsidR="00D250D1" w:rsidRPr="00F152A2">
        <w:rPr>
          <w:rFonts w:cstheme="minorHAnsi"/>
        </w:rPr>
        <w:t xml:space="preserve"> For</w:t>
      </w:r>
      <w:r w:rsidRPr="00F152A2">
        <w:rPr>
          <w:rFonts w:cstheme="minorHAnsi"/>
        </w:rPr>
        <w:t xml:space="preserve"> </w:t>
      </w:r>
      <w:r w:rsidR="00D250D1" w:rsidRPr="00F152A2">
        <w:rPr>
          <w:rFonts w:cstheme="minorHAnsi"/>
        </w:rPr>
        <w:t>consummation of this procedure, Pen instrument is utilized.</w:t>
      </w:r>
      <w:r w:rsidRPr="00F152A2">
        <w:rPr>
          <w:rFonts w:cstheme="minorHAnsi"/>
        </w:rPr>
        <w:t xml:space="preserve"> Clipping</w:t>
      </w:r>
      <w:r w:rsidR="00D250D1" w:rsidRPr="00F152A2">
        <w:rPr>
          <w:rFonts w:cstheme="minorHAnsi"/>
        </w:rPr>
        <w:t xml:space="preserve"> Path InDesign Professionals</w:t>
      </w:r>
      <w:r w:rsidRPr="00F152A2">
        <w:rPr>
          <w:rFonts w:cstheme="minorHAnsi"/>
        </w:rPr>
        <w:t xml:space="preserve"> use </w:t>
      </w:r>
      <w:r w:rsidR="00D250D1" w:rsidRPr="00F152A2">
        <w:rPr>
          <w:rFonts w:cstheme="minorHAnsi"/>
        </w:rPr>
        <w:t>Adobe InDesign, as Photoshop, is basic in an assortment of structure designs and altering hues and layers for print materials like blurbs, magazines and</w:t>
      </w:r>
      <w:r w:rsidRPr="00F152A2">
        <w:rPr>
          <w:rFonts w:cstheme="minorHAnsi"/>
        </w:rPr>
        <w:t xml:space="preserve"> </w:t>
      </w:r>
      <w:proofErr w:type="spellStart"/>
      <w:proofErr w:type="gramStart"/>
      <w:r w:rsidR="00D250D1" w:rsidRPr="00F152A2">
        <w:rPr>
          <w:rFonts w:cstheme="minorHAnsi"/>
        </w:rPr>
        <w:t>billboards</w:t>
      </w:r>
      <w:r w:rsidRPr="00F152A2">
        <w:rPr>
          <w:rFonts w:cstheme="minorHAnsi"/>
        </w:rPr>
        <w:t>.Clipping</w:t>
      </w:r>
      <w:proofErr w:type="spellEnd"/>
      <w:proofErr w:type="gramEnd"/>
      <w:r w:rsidR="00D250D1" w:rsidRPr="00F152A2">
        <w:rPr>
          <w:rFonts w:cstheme="minorHAnsi"/>
        </w:rPr>
        <w:t xml:space="preserve"> Path in InDesign, much like Photoshop, requires a thorough eye for detail and a careful hand to guarantee a powerful structure for article pictures. Fortunately, the stages supplement one another and it is moderately simple to tweak pictures and exchange impacts between the two, gave the cut-out ways are structured and spared appropriately from Photoshop. </w:t>
      </w:r>
      <w:r w:rsidRPr="00F152A2">
        <w:rPr>
          <w:rFonts w:cstheme="minorHAnsi"/>
        </w:rPr>
        <w:t>Now talking about another matter, o</w:t>
      </w:r>
      <w:r w:rsidR="00D250D1" w:rsidRPr="00F152A2">
        <w:rPr>
          <w:rFonts w:cstheme="minorHAnsi"/>
        </w:rPr>
        <w:t xml:space="preserve">ne pictures rectification just utilize Single cut-out way benefits though Multiple section way use is utilized for the </w:t>
      </w:r>
      <w:r w:rsidRPr="00F152A2">
        <w:rPr>
          <w:rFonts w:cstheme="minorHAnsi"/>
        </w:rPr>
        <w:t>amazing</w:t>
      </w:r>
      <w:r w:rsidR="00D250D1" w:rsidRPr="00F152A2">
        <w:rPr>
          <w:rFonts w:cstheme="minorHAnsi"/>
        </w:rPr>
        <w:t xml:space="preserve"> pictures which should be secluded in different parts for making it variable. </w:t>
      </w:r>
      <w:r w:rsidRPr="00F152A2">
        <w:rPr>
          <w:rFonts w:cstheme="minorHAnsi"/>
        </w:rPr>
        <w:t xml:space="preserve">Now, basic cut-out way is </w:t>
      </w:r>
      <w:r w:rsidR="00D250D1" w:rsidRPr="00F152A2">
        <w:rPr>
          <w:rFonts w:cstheme="minorHAnsi"/>
        </w:rPr>
        <w:t xml:space="preserve">expelling foundation of a solitary picture </w:t>
      </w:r>
      <w:r w:rsidRPr="00F152A2">
        <w:rPr>
          <w:rFonts w:cstheme="minorHAnsi"/>
        </w:rPr>
        <w:t>Moreover, b</w:t>
      </w:r>
      <w:r w:rsidR="00D250D1" w:rsidRPr="00F152A2">
        <w:rPr>
          <w:rFonts w:cstheme="minorHAnsi"/>
        </w:rPr>
        <w:t xml:space="preserve">asic complex </w:t>
      </w:r>
      <w:r w:rsidRPr="00F152A2">
        <w:rPr>
          <w:rFonts w:cstheme="minorHAnsi"/>
        </w:rPr>
        <w:t>Clipping Path is</w:t>
      </w:r>
      <w:r w:rsidR="00D250D1" w:rsidRPr="00F152A2">
        <w:rPr>
          <w:rFonts w:cstheme="minorHAnsi"/>
        </w:rPr>
        <w:t xml:space="preserve"> composite picture where is required </w:t>
      </w:r>
      <w:proofErr w:type="spellStart"/>
      <w:r w:rsidR="00D250D1" w:rsidRPr="00F152A2">
        <w:rPr>
          <w:rFonts w:cstheme="minorHAnsi"/>
        </w:rPr>
        <w:t>snd</w:t>
      </w:r>
      <w:proofErr w:type="spellEnd"/>
      <w:r w:rsidR="00D250D1" w:rsidRPr="00F152A2">
        <w:rPr>
          <w:rFonts w:cstheme="minorHAnsi"/>
        </w:rPr>
        <w:t xml:space="preserve"> it is done for the most part through joining 2</w:t>
      </w:r>
      <w:r w:rsidR="0013535B" w:rsidRPr="00F152A2">
        <w:rPr>
          <w:rFonts w:cstheme="minorHAnsi"/>
        </w:rPr>
        <w:t xml:space="preserve"> or 5 territory shut techniques.</w:t>
      </w:r>
    </w:p>
    <w:p w14:paraId="6F833B08" w14:textId="77777777" w:rsidR="00D250D1" w:rsidRPr="00F152A2" w:rsidRDefault="0013535B" w:rsidP="00F152A2">
      <w:pPr>
        <w:jc w:val="both"/>
        <w:rPr>
          <w:rFonts w:cstheme="minorHAnsi"/>
        </w:rPr>
      </w:pPr>
      <w:r w:rsidRPr="00F152A2">
        <w:rPr>
          <w:rFonts w:cstheme="minorHAnsi"/>
        </w:rPr>
        <w:lastRenderedPageBreak/>
        <w:t>Multiple</w:t>
      </w:r>
      <w:r w:rsidR="00D250D1" w:rsidRPr="00F152A2">
        <w:rPr>
          <w:rFonts w:cstheme="minorHAnsi"/>
        </w:rPr>
        <w:t xml:space="preserve"> complex section way</w:t>
      </w:r>
      <w:r w:rsidRPr="00F152A2">
        <w:rPr>
          <w:rFonts w:cstheme="minorHAnsi"/>
        </w:rPr>
        <w:t xml:space="preserve"> is</w:t>
      </w:r>
      <w:r w:rsidR="00D250D1" w:rsidRPr="00F152A2">
        <w:rPr>
          <w:rFonts w:cstheme="minorHAnsi"/>
        </w:rPr>
        <w:t xml:space="preserve"> Images</w:t>
      </w:r>
      <w:r w:rsidRPr="00F152A2">
        <w:rPr>
          <w:rFonts w:cstheme="minorHAnsi"/>
        </w:rPr>
        <w:t xml:space="preserve"> </w:t>
      </w:r>
      <w:r w:rsidR="00D250D1" w:rsidRPr="00F152A2">
        <w:rPr>
          <w:rFonts w:cstheme="minorHAnsi"/>
        </w:rPr>
        <w:t xml:space="preserve">compound shapes and need to utilize 5 to 10 territory shut strategies. </w:t>
      </w:r>
      <w:r w:rsidRPr="00F152A2">
        <w:rPr>
          <w:rFonts w:cstheme="minorHAnsi"/>
        </w:rPr>
        <w:t xml:space="preserve">However, the Clipping Path </w:t>
      </w:r>
      <w:r w:rsidR="00D250D1" w:rsidRPr="00F152A2">
        <w:rPr>
          <w:rFonts w:cstheme="minorHAnsi"/>
        </w:rPr>
        <w:t xml:space="preserve">benefits are proficient contributions given by organizations to removing items or individuals from still symbolism, and commonly incorporates other photograph altering and control administrations. Addressees of such administrations are basically photography and visual computerization studios, publicizing offices, website specialists, just as lithographers and printing organizations. </w:t>
      </w:r>
      <w:r w:rsidRPr="00F152A2">
        <w:rPr>
          <w:rFonts w:cstheme="minorHAnsi"/>
        </w:rPr>
        <w:t>Clipping Path</w:t>
      </w:r>
      <w:r w:rsidR="00D250D1" w:rsidRPr="00F152A2">
        <w:rPr>
          <w:rFonts w:cstheme="minorHAnsi"/>
        </w:rPr>
        <w:t xml:space="preserve"> administration organizations normally live in creating nations, for example, Bangladesh, Philippine, India, Pakistan and Nepal, which can give their administrations at similarly minimal effort to created nations, encouraging redistributing of such exercises. </w:t>
      </w:r>
      <w:r w:rsidRPr="00F152A2">
        <w:rPr>
          <w:rFonts w:cstheme="minorHAnsi"/>
        </w:rPr>
        <w:t>So, the gradual increase in demand of Clipping Path Service providers is eye-catching.</w:t>
      </w:r>
    </w:p>
    <w:p w14:paraId="187C948D" w14:textId="77777777" w:rsidR="00D250D1" w:rsidRPr="00F152A2" w:rsidRDefault="00D250D1" w:rsidP="00F152A2">
      <w:pPr>
        <w:jc w:val="both"/>
        <w:rPr>
          <w:rFonts w:cstheme="minorHAnsi"/>
        </w:rPr>
      </w:pPr>
    </w:p>
    <w:p w14:paraId="7E5B9566" w14:textId="77777777" w:rsidR="00E85416" w:rsidRPr="00F152A2" w:rsidRDefault="00E85416" w:rsidP="00F152A2">
      <w:pPr>
        <w:jc w:val="both"/>
        <w:rPr>
          <w:rFonts w:cstheme="minorHAnsi"/>
        </w:rPr>
      </w:pPr>
    </w:p>
    <w:p w14:paraId="1A7F6264" w14:textId="77777777" w:rsidR="0013535B" w:rsidRPr="00F152A2" w:rsidRDefault="0013535B" w:rsidP="00F152A2">
      <w:pPr>
        <w:pStyle w:val="Heading2"/>
        <w:jc w:val="both"/>
        <w:rPr>
          <w:shd w:val="clear" w:color="auto" w:fill="FFFFFF"/>
        </w:rPr>
      </w:pPr>
      <w:r w:rsidRPr="00F152A2">
        <w:rPr>
          <w:shd w:val="clear" w:color="auto" w:fill="FFFFFF"/>
        </w:rPr>
        <w:t>Professional works for Ideal Quality Assurance for the different Clipping Path Service and its list</w:t>
      </w:r>
    </w:p>
    <w:p w14:paraId="23EE6561" w14:textId="77777777" w:rsidR="0013535B" w:rsidRPr="00F152A2" w:rsidRDefault="0013535B" w:rsidP="00F152A2">
      <w:pPr>
        <w:jc w:val="both"/>
      </w:pPr>
    </w:p>
    <w:p w14:paraId="0BB405EB" w14:textId="77777777" w:rsidR="0013535B" w:rsidRPr="00F152A2" w:rsidRDefault="0013535B" w:rsidP="00F152A2">
      <w:pPr>
        <w:jc w:val="both"/>
        <w:sectPr w:rsidR="0013535B" w:rsidRPr="00F152A2">
          <w:pgSz w:w="12240" w:h="15840"/>
          <w:pgMar w:top="1440" w:right="1440" w:bottom="1440" w:left="1440" w:header="720" w:footer="720" w:gutter="0"/>
          <w:cols w:space="720"/>
          <w:docGrid w:linePitch="360"/>
        </w:sectPr>
      </w:pPr>
    </w:p>
    <w:p w14:paraId="1453CD62" w14:textId="77777777" w:rsidR="0013535B" w:rsidRPr="00F152A2" w:rsidRDefault="0013535B" w:rsidP="00F152A2">
      <w:pPr>
        <w:pStyle w:val="ListParagraph"/>
        <w:numPr>
          <w:ilvl w:val="0"/>
          <w:numId w:val="1"/>
        </w:numPr>
        <w:jc w:val="both"/>
      </w:pPr>
      <w:r w:rsidRPr="00F152A2">
        <w:t xml:space="preserve">The list of services that can be assured by our Clipping Path Service </w:t>
      </w:r>
      <w:proofErr w:type="spellStart"/>
      <w:r w:rsidRPr="00F152A2">
        <w:t>proders</w:t>
      </w:r>
      <w:proofErr w:type="spellEnd"/>
      <w:r w:rsidRPr="00F152A2">
        <w:t xml:space="preserve"> are in the following:</w:t>
      </w:r>
    </w:p>
    <w:p w14:paraId="6DFAE73D"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Making white scenery </w:t>
      </w:r>
    </w:p>
    <w:p w14:paraId="4D8609AB"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Hand-drawn section ways, otherwise called profound covering with cutting edge pen apparatuses </w:t>
      </w:r>
    </w:p>
    <w:p w14:paraId="2A2DBE5D"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Cutting way edge control for complex outlines </w:t>
      </w:r>
    </w:p>
    <w:p w14:paraId="37ECB613"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Vector ways for use in different visual </w:t>
      </w:r>
      <w:r w:rsidRPr="00F152A2">
        <w:rPr>
          <w:rFonts w:cstheme="minorHAnsi"/>
        </w:rPr>
        <w:t xml:space="preserve">communication stages </w:t>
      </w:r>
    </w:p>
    <w:p w14:paraId="0F11CAE6"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Custom-slice cutting ways through different layers </w:t>
      </w:r>
    </w:p>
    <w:p w14:paraId="38A1A4C9"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Extra section covers and layer veiling administrations </w:t>
      </w:r>
    </w:p>
    <w:p w14:paraId="2C3B7495"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A full scope of extra photograph improvement and picture configuration administrations </w:t>
      </w:r>
    </w:p>
    <w:p w14:paraId="7FF44F7E"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Smoothening the picture's fringes </w:t>
      </w:r>
    </w:p>
    <w:p w14:paraId="5A9A8D08"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Natural little shadows dropping </w:t>
      </w:r>
    </w:p>
    <w:p w14:paraId="76215A46"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Removing scenery </w:t>
      </w:r>
    </w:p>
    <w:p w14:paraId="78911E9F" w14:textId="77777777" w:rsidR="0013535B" w:rsidRPr="00F152A2" w:rsidRDefault="0013535B" w:rsidP="00F152A2">
      <w:pPr>
        <w:pStyle w:val="ListParagraph"/>
        <w:numPr>
          <w:ilvl w:val="0"/>
          <w:numId w:val="1"/>
        </w:numPr>
        <w:jc w:val="both"/>
        <w:rPr>
          <w:rFonts w:cstheme="minorHAnsi"/>
        </w:rPr>
      </w:pPr>
      <w:r w:rsidRPr="00F152A2">
        <w:rPr>
          <w:rFonts w:cstheme="minorHAnsi"/>
        </w:rPr>
        <w:t xml:space="preserve">Cutting way cuts and surrounding </w:t>
      </w:r>
    </w:p>
    <w:p w14:paraId="7250A8E1"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Borders fixing/smoothening </w:t>
      </w:r>
    </w:p>
    <w:p w14:paraId="1B6BA7F7"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Reflection including </w:t>
      </w:r>
    </w:p>
    <w:p w14:paraId="0C177BAF"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Color adjustment </w:t>
      </w:r>
    </w:p>
    <w:p w14:paraId="7BF0B0F4" w14:textId="77777777" w:rsidR="00D250D1" w:rsidRPr="00F152A2" w:rsidRDefault="0013535B" w:rsidP="00F152A2">
      <w:pPr>
        <w:pStyle w:val="ListParagraph"/>
        <w:numPr>
          <w:ilvl w:val="0"/>
          <w:numId w:val="1"/>
        </w:numPr>
        <w:jc w:val="both"/>
        <w:rPr>
          <w:rFonts w:cstheme="minorHAnsi"/>
        </w:rPr>
      </w:pPr>
      <w:r w:rsidRPr="00F152A2">
        <w:rPr>
          <w:rFonts w:cstheme="minorHAnsi"/>
        </w:rPr>
        <w:t>F</w:t>
      </w:r>
      <w:r w:rsidR="00D250D1" w:rsidRPr="00F152A2">
        <w:rPr>
          <w:rFonts w:cstheme="minorHAnsi"/>
        </w:rPr>
        <w:t xml:space="preserve">oundation evacuation </w:t>
      </w:r>
    </w:p>
    <w:p w14:paraId="5BC16C50"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Borders fixing </w:t>
      </w:r>
    </w:p>
    <w:p w14:paraId="266513A7"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Reflection including </w:t>
      </w:r>
    </w:p>
    <w:p w14:paraId="0EAFB84D"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Color adjustment </w:t>
      </w:r>
    </w:p>
    <w:p w14:paraId="063E1228"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Shadows including </w:t>
      </w:r>
    </w:p>
    <w:p w14:paraId="164B3424"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Reflection on the item evacuation </w:t>
      </w:r>
    </w:p>
    <w:p w14:paraId="5E1C17FA" w14:textId="77777777" w:rsidR="00D250D1" w:rsidRPr="00F152A2" w:rsidRDefault="00D250D1" w:rsidP="00F152A2">
      <w:pPr>
        <w:pStyle w:val="ListParagraph"/>
        <w:numPr>
          <w:ilvl w:val="0"/>
          <w:numId w:val="1"/>
        </w:numPr>
        <w:jc w:val="both"/>
        <w:rPr>
          <w:rFonts w:cstheme="minorHAnsi"/>
        </w:rPr>
      </w:pPr>
      <w:r w:rsidRPr="00F152A2">
        <w:rPr>
          <w:rFonts w:cstheme="minorHAnsi"/>
        </w:rPr>
        <w:t xml:space="preserve">Product correcting </w:t>
      </w:r>
    </w:p>
    <w:p w14:paraId="76D0B5EC" w14:textId="77777777" w:rsidR="0013535B" w:rsidRPr="00F152A2" w:rsidRDefault="0013535B" w:rsidP="00F152A2">
      <w:pPr>
        <w:jc w:val="both"/>
        <w:rPr>
          <w:rFonts w:cstheme="minorHAnsi"/>
        </w:rPr>
        <w:sectPr w:rsidR="0013535B" w:rsidRPr="00F152A2" w:rsidSect="0013535B">
          <w:type w:val="continuous"/>
          <w:pgSz w:w="12240" w:h="15840"/>
          <w:pgMar w:top="1440" w:right="1440" w:bottom="1440" w:left="1440" w:header="720" w:footer="720" w:gutter="0"/>
          <w:cols w:num="3" w:space="720"/>
          <w:docGrid w:linePitch="360"/>
        </w:sectPr>
      </w:pPr>
    </w:p>
    <w:p w14:paraId="3FE01259" w14:textId="77777777" w:rsidR="00D250D1" w:rsidRPr="00F152A2" w:rsidRDefault="00D250D1" w:rsidP="00F152A2">
      <w:pPr>
        <w:jc w:val="both"/>
        <w:rPr>
          <w:rFonts w:cstheme="minorHAnsi"/>
        </w:rPr>
      </w:pPr>
    </w:p>
    <w:p w14:paraId="122CC4AA" w14:textId="77777777" w:rsidR="009E1768" w:rsidRPr="00F152A2" w:rsidRDefault="00E85416" w:rsidP="00F152A2">
      <w:pPr>
        <w:jc w:val="both"/>
        <w:rPr>
          <w:rFonts w:cstheme="minorHAnsi"/>
        </w:rPr>
      </w:pPr>
      <w:r w:rsidRPr="00F152A2">
        <w:rPr>
          <w:rFonts w:cstheme="minorHAnsi"/>
        </w:rPr>
        <w:tab/>
      </w:r>
      <w:r w:rsidR="009E1768" w:rsidRPr="00F152A2">
        <w:rPr>
          <w:rFonts w:cstheme="minorHAnsi"/>
        </w:rPr>
        <w:t>With an unparalleled range of abilities and a wide assortment of plan alternatives, our high-performing configuration group is equipped for creating unbelievable investment funds, without settling on the nature of the final product</w:t>
      </w:r>
      <w:r w:rsidR="0013535B" w:rsidRPr="00F152A2">
        <w:rPr>
          <w:rFonts w:cstheme="minorHAnsi"/>
        </w:rPr>
        <w:t xml:space="preserve"> and it is for all these key arrangements of business related to Clipping Path Service support</w:t>
      </w:r>
      <w:r w:rsidR="009E1768" w:rsidRPr="00F152A2">
        <w:rPr>
          <w:rFonts w:cstheme="minorHAnsi"/>
        </w:rPr>
        <w:t xml:space="preserve">. In our computerized age and worldwide economy, redistributing your pictures </w:t>
      </w:r>
      <w:r w:rsidR="009E1768" w:rsidRPr="00F152A2">
        <w:rPr>
          <w:rFonts w:cstheme="minorHAnsi"/>
        </w:rPr>
        <w:lastRenderedPageBreak/>
        <w:t xml:space="preserve">offers you the chance to create top of the line photographs that purchasers love, without overextending your </w:t>
      </w:r>
      <w:proofErr w:type="gramStart"/>
      <w:r w:rsidR="009E1768" w:rsidRPr="00F152A2">
        <w:rPr>
          <w:rFonts w:cstheme="minorHAnsi"/>
        </w:rPr>
        <w:t>web based</w:t>
      </w:r>
      <w:proofErr w:type="gramEnd"/>
      <w:r w:rsidR="009E1768" w:rsidRPr="00F152A2">
        <w:rPr>
          <w:rFonts w:cstheme="minorHAnsi"/>
        </w:rPr>
        <w:t xml:space="preserve"> business or promoting spending plan. </w:t>
      </w:r>
      <w:r w:rsidR="0013535B" w:rsidRPr="00F152A2">
        <w:rPr>
          <w:rFonts w:cstheme="minorHAnsi"/>
        </w:rPr>
        <w:t>We assure to serve you all over.</w:t>
      </w:r>
    </w:p>
    <w:p w14:paraId="5A81698D" w14:textId="77777777" w:rsidR="005429F5" w:rsidRPr="00F152A2" w:rsidRDefault="005429F5" w:rsidP="00F152A2">
      <w:pPr>
        <w:jc w:val="both"/>
        <w:rPr>
          <w:rFonts w:cstheme="minorHAnsi"/>
        </w:rPr>
      </w:pPr>
    </w:p>
    <w:p w14:paraId="31BB1E1D" w14:textId="77777777" w:rsidR="005429F5" w:rsidRPr="00F152A2" w:rsidRDefault="005429F5" w:rsidP="00F152A2">
      <w:pPr>
        <w:pStyle w:val="Heading2"/>
        <w:jc w:val="both"/>
      </w:pPr>
      <w:r w:rsidRPr="00F152A2">
        <w:t>Our contributions to the customers and procedures</w:t>
      </w:r>
    </w:p>
    <w:p w14:paraId="727F1AD8" w14:textId="77777777" w:rsidR="009E1768" w:rsidRPr="00F152A2" w:rsidRDefault="009E1768" w:rsidP="00F152A2">
      <w:pPr>
        <w:jc w:val="both"/>
        <w:rPr>
          <w:rFonts w:cstheme="minorHAnsi"/>
        </w:rPr>
      </w:pPr>
    </w:p>
    <w:p w14:paraId="1135C848" w14:textId="77777777" w:rsidR="009E1768" w:rsidRPr="00F152A2" w:rsidRDefault="0013535B" w:rsidP="00F152A2">
      <w:pPr>
        <w:jc w:val="both"/>
        <w:rPr>
          <w:rFonts w:cstheme="minorHAnsi"/>
        </w:rPr>
      </w:pPr>
      <w:r w:rsidRPr="00F152A2">
        <w:rPr>
          <w:rFonts w:cstheme="minorHAnsi"/>
        </w:rPr>
        <w:t>Reading the discussion has already clarified the reason and the benefits of grabbing clipping path services.</w:t>
      </w:r>
      <w:r w:rsidR="005429F5" w:rsidRPr="00F152A2">
        <w:rPr>
          <w:rFonts w:cstheme="minorHAnsi"/>
        </w:rPr>
        <w:t xml:space="preserve"> Some suggestions can find positive values to your reasons. </w:t>
      </w:r>
      <w:r w:rsidR="009E1768" w:rsidRPr="00F152A2">
        <w:rPr>
          <w:rFonts w:cstheme="minorHAnsi"/>
        </w:rPr>
        <w:t xml:space="preserve">To give the photographs of sustenance a yummy and scrumptious look, we prescribe applying proficient photograph modifying. Regardless of where you will utilize these photographs, on your online </w:t>
      </w:r>
      <w:r w:rsidR="005429F5" w:rsidRPr="00F152A2">
        <w:rPr>
          <w:rFonts w:cstheme="minorHAnsi"/>
        </w:rPr>
        <w:t xml:space="preserve">multi-purpose </w:t>
      </w:r>
      <w:r w:rsidR="009E1768" w:rsidRPr="00F152A2">
        <w:rPr>
          <w:rFonts w:cstheme="minorHAnsi"/>
        </w:rPr>
        <w:t xml:space="preserve">site or a </w:t>
      </w:r>
      <w:r w:rsidR="005429F5" w:rsidRPr="00F152A2">
        <w:rPr>
          <w:rFonts w:cstheme="minorHAnsi"/>
        </w:rPr>
        <w:t>cafes</w:t>
      </w:r>
      <w:r w:rsidR="009E1768" w:rsidRPr="00F152A2">
        <w:rPr>
          <w:rFonts w:cstheme="minorHAnsi"/>
        </w:rPr>
        <w:t xml:space="preserve"> menu, attractive dish or item on the white foundation will expand the level of your deals. </w:t>
      </w:r>
    </w:p>
    <w:p w14:paraId="575136B7" w14:textId="77777777" w:rsidR="009E1768" w:rsidRPr="00F152A2" w:rsidRDefault="009E1768" w:rsidP="00F152A2">
      <w:pPr>
        <w:jc w:val="both"/>
        <w:rPr>
          <w:rFonts w:cstheme="minorHAnsi"/>
        </w:rPr>
      </w:pPr>
      <w:r w:rsidRPr="00F152A2">
        <w:rPr>
          <w:rFonts w:cstheme="minorHAnsi"/>
        </w:rPr>
        <w:t xml:space="preserve">Our group incorporates proficient illustrations specialists. we guarantee to make impeccable cut-out ways to make your pictures look extraordinary. As the procedure is centered around expelling the items from their experiences, we don't leave any hard edge which makes the outcomes look fake. We are giving administration on sensible cost and in devoted quality work. We have quality control office who just check the work for giving great quality work to the customer. </w:t>
      </w:r>
      <w:r w:rsidR="005429F5" w:rsidRPr="00F152A2">
        <w:rPr>
          <w:rFonts w:cstheme="minorHAnsi"/>
        </w:rPr>
        <w:t>Moreover, w</w:t>
      </w:r>
      <w:r w:rsidRPr="00F152A2">
        <w:rPr>
          <w:rFonts w:cstheme="minorHAnsi"/>
        </w:rPr>
        <w:t xml:space="preserve">e take unique consideration of the considerable number of pictures and apply </w:t>
      </w:r>
      <w:r w:rsidR="005429F5" w:rsidRPr="00F152A2">
        <w:rPr>
          <w:rFonts w:cstheme="minorHAnsi"/>
        </w:rPr>
        <w:t>Clipping Paths</w:t>
      </w:r>
      <w:r w:rsidRPr="00F152A2">
        <w:rPr>
          <w:rFonts w:cstheme="minorHAnsi"/>
        </w:rPr>
        <w:t xml:space="preserve"> successfully. Nobody can distinguish the progressions made as the outcomes are so unique. We put consideration while applying </w:t>
      </w:r>
      <w:r w:rsidR="005429F5" w:rsidRPr="00F152A2">
        <w:rPr>
          <w:rFonts w:cstheme="minorHAnsi"/>
        </w:rPr>
        <w:t>Clipping Paths</w:t>
      </w:r>
      <w:r w:rsidRPr="00F152A2">
        <w:rPr>
          <w:rFonts w:cstheme="minorHAnsi"/>
        </w:rPr>
        <w:t xml:space="preserve"> bringing about </w:t>
      </w:r>
      <w:r w:rsidR="005429F5" w:rsidRPr="00F152A2">
        <w:rPr>
          <w:rFonts w:cstheme="minorHAnsi"/>
        </w:rPr>
        <w:t>stimulating</w:t>
      </w:r>
      <w:r w:rsidRPr="00F152A2">
        <w:rPr>
          <w:rFonts w:cstheme="minorHAnsi"/>
        </w:rPr>
        <w:t xml:space="preserve"> and </w:t>
      </w:r>
      <w:r w:rsidR="005429F5" w:rsidRPr="00F152A2">
        <w:rPr>
          <w:rFonts w:cstheme="minorHAnsi"/>
        </w:rPr>
        <w:t>perfect</w:t>
      </w:r>
      <w:r w:rsidRPr="00F152A2">
        <w:rPr>
          <w:rFonts w:cstheme="minorHAnsi"/>
        </w:rPr>
        <w:t xml:space="preserve"> pictures. As each picture is altered independently, we assume total responsibility for the procedure to be pursued and convey decent pictures. </w:t>
      </w:r>
    </w:p>
    <w:p w14:paraId="61ACEC09" w14:textId="77777777" w:rsidR="009E1768" w:rsidRPr="00F152A2" w:rsidRDefault="009E1768" w:rsidP="00F152A2">
      <w:pPr>
        <w:jc w:val="both"/>
        <w:rPr>
          <w:rFonts w:cstheme="minorHAnsi"/>
        </w:rPr>
      </w:pPr>
      <w:r w:rsidRPr="00F152A2">
        <w:rPr>
          <w:rFonts w:cstheme="minorHAnsi"/>
        </w:rPr>
        <w:t xml:space="preserve">For finishing the entire procedure of section way </w:t>
      </w:r>
      <w:r w:rsidR="005429F5" w:rsidRPr="00F152A2">
        <w:rPr>
          <w:rFonts w:cstheme="minorHAnsi"/>
        </w:rPr>
        <w:t>more</w:t>
      </w:r>
      <w:r w:rsidRPr="00F152A2">
        <w:rPr>
          <w:rFonts w:cstheme="minorHAnsi"/>
        </w:rPr>
        <w:t xml:space="preserve"> time is required</w:t>
      </w:r>
      <w:r w:rsidR="005429F5" w:rsidRPr="00F152A2">
        <w:rPr>
          <w:rFonts w:cstheme="minorHAnsi"/>
        </w:rPr>
        <w:t>,</w:t>
      </w:r>
      <w:r w:rsidRPr="00F152A2">
        <w:rPr>
          <w:rFonts w:cstheme="minorHAnsi"/>
        </w:rPr>
        <w:t xml:space="preserve"> however we will attempt our best for finishing your work. Now and then for making the picture progressively proficient need to join some different administrations like picture covering our photograph editors will propose in the event that you need that. </w:t>
      </w:r>
    </w:p>
    <w:p w14:paraId="41E80224" w14:textId="77777777" w:rsidR="009E1768" w:rsidRPr="00F152A2" w:rsidRDefault="009E1768" w:rsidP="00F152A2">
      <w:pPr>
        <w:jc w:val="both"/>
        <w:rPr>
          <w:rFonts w:cstheme="minorHAnsi"/>
        </w:rPr>
      </w:pPr>
      <w:r w:rsidRPr="00F152A2">
        <w:rPr>
          <w:rFonts w:cstheme="minorHAnsi"/>
        </w:rPr>
        <w:t xml:space="preserve">Our organization proposes the most noteworthy quality photograph upgrade for shoes pictures. In the event that you need shoes, boots pictures look awesome on the posting's pages, online pages request this administration to get momentous results. </w:t>
      </w:r>
    </w:p>
    <w:p w14:paraId="7CA6F5FE" w14:textId="77777777" w:rsidR="009E1768" w:rsidRPr="00F152A2" w:rsidRDefault="009E1768" w:rsidP="00F152A2">
      <w:pPr>
        <w:jc w:val="both"/>
        <w:rPr>
          <w:rFonts w:cstheme="minorHAnsi"/>
        </w:rPr>
      </w:pPr>
      <w:r w:rsidRPr="00F152A2">
        <w:rPr>
          <w:rFonts w:cstheme="minorHAnsi"/>
        </w:rPr>
        <w:t xml:space="preserve">All things considered, it is our Clipping Path Service providing association for photograph altering arrangement who gives drop shadow, cutting way, photograph modifying, </w:t>
      </w:r>
      <w:r w:rsidR="005429F5" w:rsidRPr="00F152A2">
        <w:rPr>
          <w:rFonts w:cstheme="minorHAnsi"/>
        </w:rPr>
        <w:t>Photoshop</w:t>
      </w:r>
      <w:r w:rsidRPr="00F152A2">
        <w:rPr>
          <w:rFonts w:cstheme="minorHAnsi"/>
        </w:rPr>
        <w:t xml:space="preserve"> concealing, raster to vector, foundation evacuate, shading modification, Photoshop control and all other </w:t>
      </w:r>
      <w:r w:rsidR="005429F5" w:rsidRPr="00F152A2">
        <w:rPr>
          <w:rFonts w:cstheme="minorHAnsi"/>
        </w:rPr>
        <w:t>Photoshop</w:t>
      </w:r>
      <w:r w:rsidRPr="00F152A2">
        <w:rPr>
          <w:rFonts w:cstheme="minorHAnsi"/>
        </w:rPr>
        <w:t xml:space="preserve"> administrations. </w:t>
      </w:r>
    </w:p>
    <w:p w14:paraId="2C380617" w14:textId="23B9B3C7" w:rsidR="009E1768" w:rsidRDefault="009E1768" w:rsidP="00F152A2">
      <w:pPr>
        <w:jc w:val="both"/>
        <w:rPr>
          <w:rFonts w:cstheme="minorHAnsi"/>
        </w:rPr>
      </w:pPr>
    </w:p>
    <w:p w14:paraId="64FB5827" w14:textId="77777777" w:rsidR="009E1768" w:rsidRPr="00F152A2" w:rsidRDefault="009E1768" w:rsidP="00F152A2">
      <w:pPr>
        <w:pStyle w:val="Heading3"/>
        <w:jc w:val="both"/>
      </w:pPr>
      <w:r w:rsidRPr="00F152A2">
        <w:t xml:space="preserve">Reasons you will want to work with us: </w:t>
      </w:r>
    </w:p>
    <w:p w14:paraId="1971AE35" w14:textId="77777777" w:rsidR="009E1768" w:rsidRPr="00F152A2" w:rsidRDefault="009E1768" w:rsidP="00F152A2">
      <w:pPr>
        <w:jc w:val="both"/>
        <w:rPr>
          <w:rFonts w:cstheme="minorHAnsi"/>
        </w:rPr>
      </w:pPr>
    </w:p>
    <w:p w14:paraId="3934D928" w14:textId="77777777" w:rsidR="009E1768" w:rsidRPr="00F152A2" w:rsidRDefault="009E1768" w:rsidP="00F152A2">
      <w:pPr>
        <w:jc w:val="both"/>
        <w:rPr>
          <w:rFonts w:cstheme="minorHAnsi"/>
        </w:rPr>
      </w:pPr>
      <w:r w:rsidRPr="00F152A2">
        <w:rPr>
          <w:rFonts w:cstheme="minorHAnsi"/>
        </w:rPr>
        <w:t xml:space="preserve">To guarantee keep our quality dependably at the top, we don't utilize any new creator who don't have any work involvement previously as well as any great preparing. Since we are extending our business, </w:t>
      </w:r>
      <w:r w:rsidRPr="00F152A2">
        <w:rPr>
          <w:rFonts w:cstheme="minorHAnsi"/>
        </w:rPr>
        <w:lastRenderedPageBreak/>
        <w:t xml:space="preserve">we have an instructional hub where a gathering of youngsters </w:t>
      </w:r>
      <w:proofErr w:type="gramStart"/>
      <w:r w:rsidRPr="00F152A2">
        <w:rPr>
          <w:rFonts w:cstheme="minorHAnsi"/>
        </w:rPr>
        <w:t>are</w:t>
      </w:r>
      <w:proofErr w:type="gramEnd"/>
      <w:r w:rsidRPr="00F152A2">
        <w:rPr>
          <w:rFonts w:cstheme="minorHAnsi"/>
        </w:rPr>
        <w:t xml:space="preserve"> continually being prepared. When we are 100% affirm that somebody from that point is presently sufficiently qualified, we get him/her required into the creation. We additionally have triple checked quality control framework. Above all else, we have group pioneers who care for the </w:t>
      </w:r>
      <w:r w:rsidR="00FD4A47" w:rsidRPr="00F152A2">
        <w:rPr>
          <w:rFonts w:cstheme="minorHAnsi"/>
        </w:rPr>
        <w:t>graphics</w:t>
      </w:r>
      <w:r w:rsidRPr="00F152A2">
        <w:rPr>
          <w:rFonts w:cstheme="minorHAnsi"/>
        </w:rPr>
        <w:t xml:space="preserve"> experts on how they are functioning, regardless of whether they are in the correct way. Upon consummation, we have quality controller who check all pictures one by one lastly goes to</w:t>
      </w:r>
      <w:r w:rsidR="00FD4A47" w:rsidRPr="00F152A2">
        <w:rPr>
          <w:rFonts w:cstheme="minorHAnsi"/>
        </w:rPr>
        <w:t xml:space="preserve"> revision</w:t>
      </w:r>
      <w:r w:rsidRPr="00F152A2">
        <w:rPr>
          <w:rFonts w:cstheme="minorHAnsi"/>
        </w:rPr>
        <w:t xml:space="preserve"> in-control who check for the last time before transferring to the client</w:t>
      </w:r>
      <w:r w:rsidR="005429F5" w:rsidRPr="00F152A2">
        <w:rPr>
          <w:rFonts w:cstheme="minorHAnsi"/>
        </w:rPr>
        <w:t xml:space="preserve"> that</w:t>
      </w:r>
      <w:r w:rsidRPr="00F152A2">
        <w:rPr>
          <w:rFonts w:cstheme="minorHAnsi"/>
        </w:rPr>
        <w:t xml:space="preserve"> include</w:t>
      </w:r>
      <w:r w:rsidR="005429F5" w:rsidRPr="00F152A2">
        <w:rPr>
          <w:rFonts w:cstheme="minorHAnsi"/>
        </w:rPr>
        <w:t xml:space="preserve">s all necessary sections analyzing. </w:t>
      </w:r>
      <w:r w:rsidRPr="00F152A2">
        <w:rPr>
          <w:rFonts w:cstheme="minorHAnsi"/>
        </w:rPr>
        <w:t xml:space="preserve">We are profoundly worried about the nature of </w:t>
      </w:r>
      <w:r w:rsidR="005429F5" w:rsidRPr="00F152A2">
        <w:rPr>
          <w:rFonts w:cstheme="minorHAnsi"/>
        </w:rPr>
        <w:t>Clipping Path</w:t>
      </w:r>
      <w:r w:rsidRPr="00F152A2">
        <w:rPr>
          <w:rFonts w:cstheme="minorHAnsi"/>
        </w:rPr>
        <w:t xml:space="preserve"> redistribute. To be certain that our conveyances meet top quality necessities, we contract just expert stuff and still invest much energy for their instruction and preparing. The best thing that may persuade you to pick precisely this </w:t>
      </w:r>
      <w:r w:rsidR="00FD4A47" w:rsidRPr="00F152A2">
        <w:rPr>
          <w:rFonts w:cstheme="minorHAnsi"/>
        </w:rPr>
        <w:t>Clipping Path</w:t>
      </w:r>
      <w:r w:rsidRPr="00F152A2">
        <w:rPr>
          <w:rFonts w:cstheme="minorHAnsi"/>
        </w:rPr>
        <w:t xml:space="preserve"> administration organization is our portfolio. On the photos appended beneath you will see </w:t>
      </w:r>
      <w:r w:rsidR="00FD4A47" w:rsidRPr="00F152A2">
        <w:rPr>
          <w:rFonts w:cstheme="minorHAnsi"/>
        </w:rPr>
        <w:t>possible</w:t>
      </w:r>
      <w:r w:rsidRPr="00F152A2">
        <w:rPr>
          <w:rFonts w:cstheme="minorHAnsi"/>
        </w:rPr>
        <w:t xml:space="preserve"> variations of making </w:t>
      </w:r>
      <w:r w:rsidR="00FD4A47" w:rsidRPr="00F152A2">
        <w:rPr>
          <w:rFonts w:cstheme="minorHAnsi"/>
        </w:rPr>
        <w:t>Clipping Path Service</w:t>
      </w:r>
      <w:r w:rsidRPr="00F152A2">
        <w:rPr>
          <w:rFonts w:cstheme="minorHAnsi"/>
        </w:rPr>
        <w:t xml:space="preserve"> in enormous goals. </w:t>
      </w:r>
    </w:p>
    <w:p w14:paraId="3B7BAC52" w14:textId="77777777" w:rsidR="009E1768" w:rsidRPr="00F152A2" w:rsidRDefault="009E1768" w:rsidP="00F152A2">
      <w:pPr>
        <w:jc w:val="both"/>
        <w:rPr>
          <w:rFonts w:cstheme="minorHAnsi"/>
        </w:rPr>
      </w:pPr>
    </w:p>
    <w:p w14:paraId="128EA8FF" w14:textId="77777777" w:rsidR="00E85416" w:rsidRPr="00F152A2" w:rsidRDefault="00E85416" w:rsidP="00F152A2">
      <w:pPr>
        <w:jc w:val="both"/>
        <w:rPr>
          <w:rFonts w:cstheme="minorHAnsi"/>
        </w:rPr>
      </w:pPr>
      <w:r w:rsidRPr="00F152A2">
        <w:rPr>
          <w:rFonts w:cstheme="minorHAnsi"/>
        </w:rPr>
        <w:t>_____________________________________________________________________________________</w:t>
      </w:r>
    </w:p>
    <w:p w14:paraId="4A2A739E" w14:textId="77777777" w:rsidR="009E1768" w:rsidRPr="00F152A2" w:rsidRDefault="00FD4A47" w:rsidP="00F152A2">
      <w:pPr>
        <w:pStyle w:val="Heading3"/>
        <w:jc w:val="both"/>
      </w:pPr>
      <w:r w:rsidRPr="00F152A2">
        <w:t>R</w:t>
      </w:r>
      <w:r w:rsidR="00E85416" w:rsidRPr="00F152A2">
        <w:t>emarks</w:t>
      </w:r>
    </w:p>
    <w:p w14:paraId="02FCA45D" w14:textId="2C5A6AA3" w:rsidR="009E1768" w:rsidRPr="00F152A2" w:rsidRDefault="00FD4A47" w:rsidP="00F152A2">
      <w:pPr>
        <w:jc w:val="both"/>
        <w:rPr>
          <w:rFonts w:cstheme="minorHAnsi"/>
        </w:rPr>
      </w:pPr>
      <w:r w:rsidRPr="00F152A2">
        <w:rPr>
          <w:rFonts w:cstheme="minorHAnsi"/>
        </w:rPr>
        <w:t xml:space="preserve">You are recommended to avoid some issues on </w:t>
      </w:r>
      <w:r w:rsidR="00523C50" w:rsidRPr="00F152A2">
        <w:rPr>
          <w:rFonts w:cstheme="minorHAnsi"/>
        </w:rPr>
        <w:t xml:space="preserve">your selected </w:t>
      </w:r>
      <w:r w:rsidRPr="00F152A2">
        <w:rPr>
          <w:rFonts w:cstheme="minorHAnsi"/>
        </w:rPr>
        <w:t>image</w:t>
      </w:r>
      <w:r w:rsidR="00523C50" w:rsidRPr="00F152A2">
        <w:rPr>
          <w:rFonts w:cstheme="minorHAnsi"/>
        </w:rPr>
        <w:t>s</w:t>
      </w:r>
      <w:r w:rsidRPr="00F152A2">
        <w:rPr>
          <w:rFonts w:cstheme="minorHAnsi"/>
        </w:rPr>
        <w:t xml:space="preserve"> for</w:t>
      </w:r>
      <w:r w:rsidR="00523C50" w:rsidRPr="00F152A2">
        <w:rPr>
          <w:rFonts w:cstheme="minorHAnsi"/>
        </w:rPr>
        <w:t xml:space="preserve"> Clipping Path Services.</w:t>
      </w:r>
      <w:r w:rsidRPr="00F152A2">
        <w:rPr>
          <w:rFonts w:cstheme="minorHAnsi"/>
        </w:rPr>
        <w:t xml:space="preserve"> </w:t>
      </w:r>
      <w:r w:rsidR="00523C50" w:rsidRPr="00F152A2">
        <w:rPr>
          <w:rFonts w:cstheme="minorHAnsi"/>
        </w:rPr>
        <w:t>For instance,</w:t>
      </w:r>
      <w:r w:rsidR="00F152A2">
        <w:rPr>
          <w:rFonts w:cstheme="minorHAnsi"/>
        </w:rPr>
        <w:t xml:space="preserve"> </w:t>
      </w:r>
      <w:r w:rsidRPr="00F152A2">
        <w:rPr>
          <w:shd w:val="clear" w:color="auto" w:fill="FFFFFF"/>
        </w:rPr>
        <w:t>If the images contain furry edges, water splashes or hair, clipping path is not suggested. Also, if the object is transparent, there is no need to use Clipping Path because, here, image masking will work in both scenarios.</w:t>
      </w:r>
    </w:p>
    <w:p w14:paraId="313A4247" w14:textId="39C16D73" w:rsidR="009E1768" w:rsidRDefault="009E1768" w:rsidP="00F152A2">
      <w:pPr>
        <w:pBdr>
          <w:bottom w:val="single" w:sz="12" w:space="1" w:color="auto"/>
        </w:pBdr>
        <w:jc w:val="both"/>
      </w:pPr>
      <w:r w:rsidRPr="00F152A2">
        <w:rPr>
          <w:rFonts w:cstheme="minorHAnsi"/>
        </w:rPr>
        <w:t>For</w:t>
      </w:r>
      <w:r w:rsidR="00523C50" w:rsidRPr="00F152A2">
        <w:rPr>
          <w:rFonts w:cstheme="minorHAnsi"/>
        </w:rPr>
        <w:t xml:space="preserve"> any</w:t>
      </w:r>
      <w:r w:rsidRPr="00F152A2">
        <w:rPr>
          <w:rFonts w:cstheme="minorHAnsi"/>
        </w:rPr>
        <w:t xml:space="preserve"> addit</w:t>
      </w:r>
      <w:r w:rsidR="00523C50" w:rsidRPr="00F152A2">
        <w:rPr>
          <w:rFonts w:cstheme="minorHAnsi"/>
        </w:rPr>
        <w:t>ional e</w:t>
      </w:r>
      <w:r w:rsidRPr="00F152A2">
        <w:rPr>
          <w:rFonts w:cstheme="minorHAnsi"/>
        </w:rPr>
        <w:t xml:space="preserve">nquiry about </w:t>
      </w:r>
      <w:r w:rsidR="00523C50" w:rsidRPr="00F152A2">
        <w:rPr>
          <w:rFonts w:cstheme="minorHAnsi"/>
        </w:rPr>
        <w:t xml:space="preserve">the Payment procedures, </w:t>
      </w:r>
      <w:proofErr w:type="gramStart"/>
      <w:r w:rsidR="00523C50" w:rsidRPr="00F152A2">
        <w:rPr>
          <w:rFonts w:cstheme="minorHAnsi"/>
        </w:rPr>
        <w:t>Our</w:t>
      </w:r>
      <w:proofErr w:type="gramEnd"/>
      <w:r w:rsidR="00523C50" w:rsidRPr="00F152A2">
        <w:rPr>
          <w:rFonts w:cstheme="minorHAnsi"/>
        </w:rPr>
        <w:t xml:space="preserve"> terms and conditions as well as Our strictly ma</w:t>
      </w:r>
      <w:r w:rsidR="00E85416" w:rsidRPr="00F152A2">
        <w:rPr>
          <w:rFonts w:cstheme="minorHAnsi"/>
        </w:rPr>
        <w:t xml:space="preserve">intained privacy policy, quotations or any questions regarding the Clipping Path Service' </w:t>
      </w:r>
      <w:r w:rsidRPr="00F152A2">
        <w:rPr>
          <w:rFonts w:cstheme="minorHAnsi"/>
        </w:rPr>
        <w:t>It would be ideal if you don</w:t>
      </w:r>
      <w:r w:rsidR="00E85416" w:rsidRPr="00F152A2">
        <w:rPr>
          <w:rFonts w:cstheme="minorHAnsi"/>
        </w:rPr>
        <w:t>'t hesitate to</w:t>
      </w:r>
      <w:r w:rsidR="00E85416" w:rsidRPr="00F152A2">
        <w:t xml:space="preserve"> Contact us 24/7 for any sorts of clarification or discussion related to our Clipping Path Services.</w:t>
      </w:r>
    </w:p>
    <w:p w14:paraId="4C90972A" w14:textId="6203FD8C" w:rsidR="00F152A2" w:rsidRDefault="00F152A2" w:rsidP="00F152A2">
      <w:pPr>
        <w:pBdr>
          <w:bottom w:val="single" w:sz="12" w:space="1" w:color="auto"/>
        </w:pBdr>
        <w:jc w:val="both"/>
      </w:pPr>
    </w:p>
    <w:p w14:paraId="4E22D527" w14:textId="29580539" w:rsidR="00F152A2" w:rsidRDefault="00F152A2" w:rsidP="00F152A2">
      <w:pPr>
        <w:pBdr>
          <w:bottom w:val="single" w:sz="12" w:space="1" w:color="auto"/>
        </w:pBdr>
        <w:jc w:val="both"/>
      </w:pPr>
    </w:p>
    <w:p w14:paraId="30CD1D32" w14:textId="47E5D790" w:rsidR="00F152A2" w:rsidRDefault="00F152A2" w:rsidP="00F152A2">
      <w:pPr>
        <w:pBdr>
          <w:bottom w:val="single" w:sz="12" w:space="1" w:color="auto"/>
        </w:pBdr>
        <w:jc w:val="both"/>
      </w:pPr>
    </w:p>
    <w:p w14:paraId="578B8554" w14:textId="1E86D570" w:rsidR="00F152A2" w:rsidRDefault="00F152A2" w:rsidP="00F152A2">
      <w:pPr>
        <w:pBdr>
          <w:bottom w:val="single" w:sz="12" w:space="1" w:color="auto"/>
        </w:pBdr>
        <w:jc w:val="both"/>
      </w:pPr>
    </w:p>
    <w:p w14:paraId="35B6EF12" w14:textId="45FE6705" w:rsidR="00F152A2" w:rsidRDefault="00F152A2" w:rsidP="00F152A2">
      <w:pPr>
        <w:pBdr>
          <w:bottom w:val="single" w:sz="12" w:space="1" w:color="auto"/>
        </w:pBdr>
        <w:jc w:val="both"/>
      </w:pPr>
    </w:p>
    <w:p w14:paraId="4BC310B8" w14:textId="15653DE2" w:rsidR="00F152A2" w:rsidRDefault="00F152A2" w:rsidP="00F152A2">
      <w:pPr>
        <w:pBdr>
          <w:bottom w:val="single" w:sz="12" w:space="1" w:color="auto"/>
        </w:pBdr>
        <w:jc w:val="both"/>
      </w:pPr>
    </w:p>
    <w:p w14:paraId="6803D52D" w14:textId="76160386" w:rsidR="00F152A2" w:rsidRDefault="00F152A2" w:rsidP="00F152A2">
      <w:pPr>
        <w:pBdr>
          <w:bottom w:val="single" w:sz="12" w:space="1" w:color="auto"/>
        </w:pBdr>
        <w:jc w:val="both"/>
      </w:pPr>
    </w:p>
    <w:p w14:paraId="45922643" w14:textId="12D2B87A" w:rsidR="00F152A2" w:rsidRDefault="00F152A2" w:rsidP="00F152A2">
      <w:pPr>
        <w:pBdr>
          <w:bottom w:val="single" w:sz="12" w:space="1" w:color="auto"/>
        </w:pBdr>
        <w:jc w:val="both"/>
      </w:pPr>
    </w:p>
    <w:p w14:paraId="38FBD585" w14:textId="303B27CF" w:rsidR="00F152A2" w:rsidRDefault="00F152A2" w:rsidP="00F152A2">
      <w:pPr>
        <w:pBdr>
          <w:bottom w:val="single" w:sz="12" w:space="1" w:color="auto"/>
        </w:pBdr>
        <w:jc w:val="both"/>
      </w:pPr>
    </w:p>
    <w:p w14:paraId="6872F787" w14:textId="1D8EF340" w:rsidR="00F152A2" w:rsidRDefault="00F152A2" w:rsidP="00F152A2">
      <w:pPr>
        <w:pBdr>
          <w:bottom w:val="single" w:sz="12" w:space="1" w:color="auto"/>
        </w:pBdr>
        <w:jc w:val="both"/>
      </w:pPr>
    </w:p>
    <w:p w14:paraId="1016A5BC" w14:textId="4FE0DBB6" w:rsidR="00F152A2" w:rsidRDefault="00F152A2" w:rsidP="00F152A2">
      <w:pPr>
        <w:pBdr>
          <w:bottom w:val="single" w:sz="12" w:space="1" w:color="auto"/>
        </w:pBdr>
        <w:jc w:val="both"/>
      </w:pPr>
    </w:p>
    <w:p w14:paraId="0059BAB9" w14:textId="77777777" w:rsidR="00F152A2" w:rsidRPr="00F152A2" w:rsidRDefault="00F152A2" w:rsidP="00F152A2">
      <w:pPr>
        <w:pBdr>
          <w:bottom w:val="single" w:sz="12" w:space="1" w:color="auto"/>
        </w:pBdr>
        <w:jc w:val="both"/>
      </w:pPr>
    </w:p>
    <w:p w14:paraId="0F466A7C" w14:textId="32816321" w:rsidR="00F152A2" w:rsidRPr="00F152A2" w:rsidRDefault="00F152A2" w:rsidP="00F152A2">
      <w:pPr>
        <w:jc w:val="both"/>
        <w:rPr>
          <w:b/>
          <w:bCs/>
        </w:rPr>
      </w:pPr>
      <w:r w:rsidRPr="00F152A2">
        <w:rPr>
          <w:b/>
          <w:bCs/>
        </w:rPr>
        <w:t>Bibliography:</w:t>
      </w:r>
    </w:p>
    <w:p w14:paraId="202548AC" w14:textId="77777777" w:rsidR="00F152A2" w:rsidRPr="00F152A2" w:rsidRDefault="00F152A2" w:rsidP="00F152A2">
      <w:pPr>
        <w:ind w:left="720" w:hanging="720"/>
        <w:jc w:val="both"/>
        <w:rPr>
          <w:rFonts w:ascii="Arial" w:hAnsi="Arial" w:cs="Arial"/>
          <w:sz w:val="20"/>
          <w:szCs w:val="20"/>
          <w:shd w:val="clear" w:color="auto" w:fill="FFFFFF"/>
        </w:rPr>
      </w:pPr>
      <w:bookmarkStart w:id="1" w:name="_Hlk89474720"/>
      <w:bookmarkStart w:id="2" w:name="_Hlk103482401"/>
      <w:bookmarkStart w:id="3" w:name="_Hlk103978633"/>
      <w:r w:rsidRPr="00F152A2">
        <w:rPr>
          <w:rFonts w:ascii="Arial" w:hAnsi="Arial" w:cs="Arial"/>
          <w:sz w:val="20"/>
          <w:szCs w:val="20"/>
          <w:shd w:val="clear" w:color="auto" w:fill="FFFFFF"/>
        </w:rPr>
        <w:t xml:space="preserve">Bhuiyan, M. M. H., &amp; Faisal, M. (2020). </w:t>
      </w:r>
      <w:r w:rsidRPr="00F152A2">
        <w:rPr>
          <w:rFonts w:ascii="Arial" w:hAnsi="Arial" w:cs="Arial"/>
          <w:i/>
          <w:iCs/>
          <w:sz w:val="20"/>
          <w:szCs w:val="20"/>
          <w:shd w:val="clear" w:color="auto" w:fill="FFFFFF"/>
        </w:rPr>
        <w:t>An Agenda of Advancing Health Monitoring System with a Contemporary Arrangement of Digitalized Operable Medical Kits</w:t>
      </w:r>
      <w:r w:rsidRPr="00F152A2">
        <w:rPr>
          <w:rFonts w:ascii="Arial" w:hAnsi="Arial" w:cs="Arial"/>
          <w:sz w:val="20"/>
          <w:szCs w:val="20"/>
          <w:shd w:val="clear" w:color="auto" w:fill="FFFFFF"/>
        </w:rPr>
        <w:t>. Southeast University Journal of Science and Engineering (SEUJSE). Volume 15, Issue 1, pp. 21-30</w:t>
      </w:r>
    </w:p>
    <w:p w14:paraId="5161AE8C"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sz w:val="20"/>
          <w:szCs w:val="20"/>
          <w:shd w:val="clear" w:color="auto" w:fill="FFFFFF"/>
        </w:rPr>
        <w:t xml:space="preserve">Bhuiyan, M. M. H., (March-April 2022). </w:t>
      </w:r>
      <w:r w:rsidRPr="00F152A2">
        <w:rPr>
          <w:rFonts w:ascii="Arial" w:hAnsi="Arial" w:cs="Arial"/>
          <w:i/>
          <w:iCs/>
          <w:sz w:val="20"/>
          <w:szCs w:val="20"/>
          <w:shd w:val="clear" w:color="auto" w:fill="FFFFFF"/>
        </w:rPr>
        <w:t>Challenges Military Couples Face in Raising Their Children</w:t>
      </w:r>
      <w:r w:rsidRPr="00F152A2">
        <w:rPr>
          <w:rFonts w:ascii="Arial" w:hAnsi="Arial" w:cs="Arial"/>
          <w:sz w:val="20"/>
          <w:szCs w:val="20"/>
          <w:shd w:val="clear" w:color="auto" w:fill="FFFFFF"/>
        </w:rPr>
        <w:t xml:space="preserve">, International Journal of Scientific Research in Computer Science, Engineering and Information Technology (IJSRCSEIT), </w:t>
      </w:r>
      <w:proofErr w:type="gramStart"/>
      <w:r w:rsidRPr="00F152A2">
        <w:rPr>
          <w:rFonts w:ascii="Arial" w:hAnsi="Arial" w:cs="Arial"/>
          <w:sz w:val="20"/>
          <w:szCs w:val="20"/>
          <w:shd w:val="clear" w:color="auto" w:fill="FFFFFF"/>
        </w:rPr>
        <w:t>ISSN :</w:t>
      </w:r>
      <w:proofErr w:type="gramEnd"/>
      <w:r w:rsidRPr="00F152A2">
        <w:rPr>
          <w:rFonts w:ascii="Arial" w:hAnsi="Arial" w:cs="Arial"/>
          <w:sz w:val="20"/>
          <w:szCs w:val="20"/>
          <w:shd w:val="clear" w:color="auto" w:fill="FFFFFF"/>
        </w:rPr>
        <w:t xml:space="preserve"> 2456-3307, Volume 8 Issue 2, pp. 276-299, </w:t>
      </w:r>
      <w:proofErr w:type="spellStart"/>
      <w:r w:rsidRPr="00F152A2">
        <w:rPr>
          <w:rFonts w:ascii="Arial" w:hAnsi="Arial" w:cs="Arial"/>
          <w:sz w:val="20"/>
          <w:szCs w:val="20"/>
          <w:shd w:val="clear" w:color="auto" w:fill="FFFFFF"/>
        </w:rPr>
        <w:t>doi</w:t>
      </w:r>
      <w:proofErr w:type="spellEnd"/>
      <w:r w:rsidRPr="00F152A2">
        <w:rPr>
          <w:rFonts w:ascii="Arial" w:hAnsi="Arial" w:cs="Arial"/>
          <w:sz w:val="20"/>
          <w:szCs w:val="20"/>
          <w:shd w:val="clear" w:color="auto" w:fill="FFFFFF"/>
        </w:rPr>
        <w:t xml:space="preserve">: </w:t>
      </w:r>
      <w:bookmarkStart w:id="4" w:name="_Hlk103643126"/>
      <w:r w:rsidRPr="00F152A2">
        <w:rPr>
          <w:rFonts w:ascii="Arial" w:hAnsi="Arial" w:cs="Arial"/>
          <w:sz w:val="20"/>
          <w:szCs w:val="20"/>
          <w:shd w:val="clear" w:color="auto" w:fill="FFFFFF"/>
        </w:rPr>
        <w:t xml:space="preserve">https://doi.org/10.32628/CSEIT228252 </w:t>
      </w:r>
      <w:bookmarkEnd w:id="4"/>
      <w:r w:rsidRPr="00F152A2">
        <w:rPr>
          <w:rFonts w:ascii="Arial" w:hAnsi="Arial" w:cs="Arial"/>
          <w:sz w:val="20"/>
          <w:szCs w:val="20"/>
          <w:shd w:val="clear" w:color="auto" w:fill="FFFFFF"/>
        </w:rPr>
        <w:t xml:space="preserve">Journal URL : </w:t>
      </w:r>
      <w:hyperlink r:id="rId5" w:history="1">
        <w:r w:rsidRPr="00F152A2">
          <w:rPr>
            <w:rStyle w:val="Hyperlink"/>
            <w:rFonts w:ascii="Arial" w:hAnsi="Arial" w:cs="Arial"/>
            <w:color w:val="auto"/>
            <w:sz w:val="20"/>
            <w:szCs w:val="20"/>
            <w:shd w:val="clear" w:color="auto" w:fill="FFFFFF"/>
          </w:rPr>
          <w:t>https://ijsrcseit.com/CSEIT228252</w:t>
        </w:r>
      </w:hyperlink>
    </w:p>
    <w:p w14:paraId="2B721650"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noProof/>
          <w:sz w:val="20"/>
          <w:szCs w:val="20"/>
        </w:rPr>
        <w:t xml:space="preserve">Bhuiyan, M. M. H., (May, 2022). </w:t>
      </w:r>
      <w:r w:rsidRPr="00F152A2">
        <w:rPr>
          <w:rFonts w:ascii="Arial" w:hAnsi="Arial" w:cs="Arial"/>
          <w:i/>
          <w:iCs/>
          <w:noProof/>
          <w:sz w:val="20"/>
          <w:szCs w:val="20"/>
        </w:rPr>
        <w:t>Integration of UAV with manned aircraft: prospects and future options</w:t>
      </w:r>
      <w:r w:rsidRPr="00F152A2">
        <w:rPr>
          <w:rFonts w:ascii="Arial" w:hAnsi="Arial" w:cs="Arial"/>
          <w:noProof/>
          <w:sz w:val="20"/>
          <w:szCs w:val="20"/>
        </w:rPr>
        <w:t>. LAP LAMBERT Academic Publishing.</w:t>
      </w:r>
      <w:r w:rsidRPr="00F152A2">
        <w:rPr>
          <w:rFonts w:ascii="Arial" w:hAnsi="Arial" w:cs="Arial"/>
          <w:sz w:val="20"/>
          <w:szCs w:val="20"/>
        </w:rPr>
        <w:t xml:space="preserve"> </w:t>
      </w:r>
      <w:r w:rsidRPr="00F152A2">
        <w:rPr>
          <w:rFonts w:ascii="Arial" w:hAnsi="Arial" w:cs="Arial"/>
          <w:noProof/>
          <w:sz w:val="20"/>
          <w:szCs w:val="20"/>
        </w:rPr>
        <w:t>Copyright © Majidul Haque Bhuiyan. Copyright © 2022 Dodo Books Indian Ocean Ltd., member of the OmniScriptum S.R.L Publishing group. ISBN: 978-620-0-32694-2.</w:t>
      </w:r>
    </w:p>
    <w:p w14:paraId="52CED2A7"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sz w:val="20"/>
          <w:szCs w:val="20"/>
          <w:shd w:val="clear" w:color="auto" w:fill="FFFFFF"/>
        </w:rPr>
        <w:t xml:space="preserve">Bhuiyan, M. M. H., Imam, S. T., &amp; Rakhi, K. (2021). </w:t>
      </w:r>
      <w:r w:rsidRPr="00F152A2">
        <w:rPr>
          <w:rFonts w:ascii="Arial" w:hAnsi="Arial" w:cs="Arial"/>
          <w:i/>
          <w:iCs/>
          <w:sz w:val="20"/>
          <w:szCs w:val="20"/>
          <w:shd w:val="clear" w:color="auto" w:fill="FFFFFF"/>
        </w:rPr>
        <w:t>The Use of Modern Technology in English Language Teaching-ELT</w:t>
      </w:r>
      <w:r w:rsidRPr="00F152A2">
        <w:rPr>
          <w:rFonts w:ascii="Arial" w:hAnsi="Arial" w:cs="Arial"/>
          <w:sz w:val="20"/>
          <w:szCs w:val="20"/>
          <w:shd w:val="clear" w:color="auto" w:fill="FFFFFF"/>
        </w:rPr>
        <w:t>.</w:t>
      </w:r>
    </w:p>
    <w:bookmarkEnd w:id="1"/>
    <w:p w14:paraId="63743778"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sz w:val="20"/>
          <w:szCs w:val="20"/>
          <w:shd w:val="clear" w:color="auto" w:fill="FFFFFF"/>
        </w:rPr>
        <w:t xml:space="preserve">Bhuiyan, M. M. H., Sabrina Rahman, Sahib, S. M., (2022, April). </w:t>
      </w:r>
      <w:r w:rsidRPr="00F152A2">
        <w:rPr>
          <w:rFonts w:ascii="Arial" w:hAnsi="Arial" w:cs="Arial"/>
          <w:i/>
          <w:iCs/>
          <w:sz w:val="20"/>
          <w:szCs w:val="20"/>
          <w:shd w:val="clear" w:color="auto" w:fill="FFFFFF"/>
        </w:rPr>
        <w:t>Overparenting's Consequences in Bangladeshi Society Child's Intelligence, Growth, and Creativity</w:t>
      </w:r>
      <w:r w:rsidRPr="00F152A2">
        <w:rPr>
          <w:rFonts w:ascii="Arial" w:hAnsi="Arial" w:cs="Arial"/>
          <w:sz w:val="20"/>
          <w:szCs w:val="20"/>
          <w:shd w:val="clear" w:color="auto" w:fill="FFFFFF"/>
        </w:rPr>
        <w:t>. In 2022 International Journal of Scientific &amp; Engineering Research Volume 13, Issue 4, pp.1301-1312. ISSN: 2229-5518. https://doi.org/10.14299/ijser.2022.04.01</w:t>
      </w:r>
    </w:p>
    <w:p w14:paraId="7C80D886" w14:textId="77777777" w:rsidR="00F152A2" w:rsidRPr="00F152A2" w:rsidRDefault="00F152A2" w:rsidP="00F152A2">
      <w:pPr>
        <w:ind w:left="720" w:hanging="720"/>
        <w:jc w:val="both"/>
        <w:rPr>
          <w:rFonts w:ascii="Arial" w:hAnsi="Arial" w:cs="Arial"/>
          <w:i/>
          <w:iCs/>
          <w:sz w:val="20"/>
          <w:szCs w:val="20"/>
          <w:shd w:val="clear" w:color="auto" w:fill="FFFFFF"/>
        </w:rPr>
      </w:pPr>
      <w:r w:rsidRPr="00F152A2">
        <w:rPr>
          <w:rFonts w:ascii="Arial" w:hAnsi="Arial" w:cs="Arial"/>
          <w:sz w:val="20"/>
          <w:szCs w:val="20"/>
          <w:shd w:val="clear" w:color="auto" w:fill="FFFFFF"/>
        </w:rPr>
        <w:t xml:space="preserve">Bhuiyan, Md Majidul Haque (2021). </w:t>
      </w:r>
      <w:r w:rsidRPr="00F152A2">
        <w:rPr>
          <w:rFonts w:ascii="Arial" w:hAnsi="Arial" w:cs="Arial"/>
          <w:i/>
          <w:iCs/>
          <w:sz w:val="20"/>
          <w:szCs w:val="20"/>
          <w:shd w:val="clear" w:color="auto" w:fill="FFFFFF"/>
        </w:rPr>
        <w:t xml:space="preserve">Case Study on Sri Lankan REM- “How Product Quality </w:t>
      </w:r>
      <w:proofErr w:type="gramStart"/>
      <w:r w:rsidRPr="00F152A2">
        <w:rPr>
          <w:rFonts w:ascii="Arial" w:hAnsi="Arial" w:cs="Arial"/>
          <w:i/>
          <w:iCs/>
          <w:sz w:val="20"/>
          <w:szCs w:val="20"/>
          <w:shd w:val="clear" w:color="auto" w:fill="FFFFFF"/>
        </w:rPr>
        <w:t>can</w:t>
      </w:r>
      <w:proofErr w:type="gramEnd"/>
      <w:r w:rsidRPr="00F152A2">
        <w:rPr>
          <w:rFonts w:ascii="Arial" w:hAnsi="Arial" w:cs="Arial"/>
          <w:i/>
          <w:iCs/>
          <w:sz w:val="20"/>
          <w:szCs w:val="20"/>
          <w:shd w:val="clear" w:color="auto" w:fill="FFFFFF"/>
        </w:rPr>
        <w:t xml:space="preserve"> Enhance the Purchasing Behavior of Real Estate Industry”</w:t>
      </w:r>
      <w:r w:rsidRPr="00F152A2">
        <w:rPr>
          <w:rFonts w:ascii="Arial" w:hAnsi="Arial" w:cs="Arial"/>
          <w:sz w:val="20"/>
          <w:szCs w:val="20"/>
          <w:shd w:val="clear" w:color="auto" w:fill="FFFFFF"/>
        </w:rPr>
        <w:t xml:space="preserve">. Available on </w:t>
      </w:r>
      <w:proofErr w:type="spellStart"/>
      <w:r w:rsidRPr="00F152A2">
        <w:rPr>
          <w:rFonts w:ascii="Arial" w:hAnsi="Arial" w:cs="Arial"/>
          <w:sz w:val="20"/>
          <w:szCs w:val="20"/>
          <w:shd w:val="clear" w:color="auto" w:fill="FFFFFF"/>
        </w:rPr>
        <w:t>PhilArchive</w:t>
      </w:r>
      <w:proofErr w:type="spellEnd"/>
      <w:r w:rsidRPr="00F152A2">
        <w:rPr>
          <w:rFonts w:ascii="Arial" w:hAnsi="Arial" w:cs="Arial"/>
          <w:sz w:val="20"/>
          <w:szCs w:val="20"/>
          <w:shd w:val="clear" w:color="auto" w:fill="FFFFFF"/>
        </w:rPr>
        <w:t xml:space="preserve"> copy v1</w:t>
      </w:r>
      <w:r w:rsidRPr="00F152A2">
        <w:rPr>
          <w:rFonts w:ascii="Arial" w:hAnsi="Arial" w:cs="Arial"/>
          <w:i/>
          <w:iCs/>
          <w:sz w:val="20"/>
          <w:szCs w:val="20"/>
          <w:shd w:val="clear" w:color="auto" w:fill="FFFFFF"/>
        </w:rPr>
        <w:t>:</w:t>
      </w:r>
      <w:r w:rsidRPr="00F152A2">
        <w:rPr>
          <w:rFonts w:ascii="Arial" w:hAnsi="Arial" w:cs="Arial"/>
          <w:sz w:val="20"/>
          <w:szCs w:val="20"/>
          <w:shd w:val="clear" w:color="auto" w:fill="FFFFFF"/>
        </w:rPr>
        <w:t xml:space="preserve"> </w:t>
      </w:r>
      <w:hyperlink r:id="rId6" w:history="1">
        <w:r w:rsidRPr="00F152A2">
          <w:rPr>
            <w:rStyle w:val="Hyperlink"/>
            <w:rFonts w:ascii="Arial" w:hAnsi="Arial" w:cs="Arial"/>
            <w:color w:val="auto"/>
            <w:sz w:val="20"/>
            <w:szCs w:val="20"/>
            <w:shd w:val="clear" w:color="auto" w:fill="FFFFFF"/>
          </w:rPr>
          <w:t>https://philarchive.org/archive/BHUTAOv1</w:t>
        </w:r>
      </w:hyperlink>
    </w:p>
    <w:p w14:paraId="75FF7607" w14:textId="77777777" w:rsidR="00F152A2" w:rsidRPr="00F152A2" w:rsidRDefault="00F152A2" w:rsidP="00F152A2">
      <w:pPr>
        <w:ind w:left="720" w:hanging="720"/>
        <w:jc w:val="both"/>
        <w:rPr>
          <w:rFonts w:ascii="Arial" w:hAnsi="Arial" w:cs="Arial"/>
          <w:i/>
          <w:iCs/>
          <w:sz w:val="20"/>
          <w:szCs w:val="20"/>
          <w:shd w:val="clear" w:color="auto" w:fill="FFFFFF"/>
        </w:rPr>
      </w:pPr>
      <w:r w:rsidRPr="00F152A2">
        <w:rPr>
          <w:rFonts w:ascii="Arial" w:hAnsi="Arial" w:cs="Arial"/>
          <w:color w:val="222222"/>
          <w:sz w:val="20"/>
          <w:szCs w:val="20"/>
          <w:shd w:val="clear" w:color="auto" w:fill="FFFFFF"/>
        </w:rPr>
        <w:t xml:space="preserve">Bhuiyan, Md Majidul </w:t>
      </w:r>
      <w:proofErr w:type="gramStart"/>
      <w:r w:rsidRPr="00F152A2">
        <w:rPr>
          <w:rFonts w:ascii="Arial" w:hAnsi="Arial" w:cs="Arial"/>
          <w:color w:val="222222"/>
          <w:sz w:val="20"/>
          <w:szCs w:val="20"/>
          <w:shd w:val="clear" w:color="auto" w:fill="FFFFFF"/>
        </w:rPr>
        <w:t>Haque,(</w:t>
      </w:r>
      <w:proofErr w:type="gramEnd"/>
      <w:r w:rsidRPr="00F152A2">
        <w:rPr>
          <w:rFonts w:ascii="Arial" w:hAnsi="Arial" w:cs="Arial"/>
          <w:color w:val="222222"/>
          <w:sz w:val="20"/>
          <w:szCs w:val="20"/>
          <w:shd w:val="clear" w:color="auto" w:fill="FFFFFF"/>
        </w:rPr>
        <w:t xml:space="preserve">2022). </w:t>
      </w:r>
      <w:r w:rsidRPr="00F152A2">
        <w:rPr>
          <w:rFonts w:ascii="Arial" w:hAnsi="Arial" w:cs="Arial"/>
          <w:i/>
          <w:iCs/>
          <w:color w:val="222222"/>
          <w:sz w:val="20"/>
          <w:szCs w:val="20"/>
          <w:shd w:val="clear" w:color="auto" w:fill="FFFFFF"/>
        </w:rPr>
        <w:t>Lecture note on Pakistan Colonial Administration</w:t>
      </w:r>
      <w:r w:rsidRPr="00F152A2">
        <w:rPr>
          <w:rFonts w:ascii="Arial" w:hAnsi="Arial" w:cs="Arial"/>
          <w:sz w:val="20"/>
          <w:szCs w:val="20"/>
          <w:shd w:val="clear" w:color="auto" w:fill="FFFFFF"/>
        </w:rPr>
        <w:t>. Available on https://philpapers.org/rec/BHULNO</w:t>
      </w:r>
    </w:p>
    <w:p w14:paraId="645FD35E"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sz w:val="20"/>
          <w:szCs w:val="20"/>
          <w:shd w:val="clear" w:color="auto" w:fill="FFFFFF"/>
        </w:rPr>
        <w:t xml:space="preserve">Faisal, M. A., &amp; Bhuiyan, M. M. H. (2020), </w:t>
      </w:r>
      <w:r w:rsidRPr="00F152A2">
        <w:rPr>
          <w:rFonts w:ascii="Arial" w:hAnsi="Arial" w:cs="Arial"/>
          <w:i/>
          <w:iCs/>
          <w:sz w:val="20"/>
          <w:szCs w:val="20"/>
          <w:shd w:val="clear" w:color="auto" w:fill="FFFFFF"/>
        </w:rPr>
        <w:t>Contemporary Framework of Technical Challenges in Enactment of Smart Grid</w:t>
      </w:r>
      <w:r w:rsidRPr="00F152A2">
        <w:rPr>
          <w:rFonts w:ascii="Arial" w:hAnsi="Arial" w:cs="Arial"/>
          <w:sz w:val="20"/>
          <w:szCs w:val="20"/>
          <w:shd w:val="clear" w:color="auto" w:fill="FFFFFF"/>
        </w:rPr>
        <w:t xml:space="preserve">. Southeast University Journal of Science and Engineering (SEUJSE). </w:t>
      </w:r>
      <w:proofErr w:type="spellStart"/>
      <w:r w:rsidRPr="00F152A2">
        <w:rPr>
          <w:rFonts w:ascii="Arial" w:hAnsi="Arial" w:cs="Arial"/>
          <w:sz w:val="20"/>
          <w:szCs w:val="20"/>
          <w:shd w:val="clear" w:color="auto" w:fill="FFFFFF"/>
        </w:rPr>
        <w:t>Voume</w:t>
      </w:r>
      <w:proofErr w:type="spellEnd"/>
      <w:r w:rsidRPr="00F152A2">
        <w:rPr>
          <w:rFonts w:ascii="Arial" w:hAnsi="Arial" w:cs="Arial"/>
          <w:sz w:val="20"/>
          <w:szCs w:val="20"/>
          <w:shd w:val="clear" w:color="auto" w:fill="FFFFFF"/>
        </w:rPr>
        <w:t xml:space="preserve"> 14. Issue 1. pp.54-61.</w:t>
      </w:r>
    </w:p>
    <w:p w14:paraId="4B3C9B7C"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sz w:val="20"/>
          <w:szCs w:val="20"/>
          <w:shd w:val="clear" w:color="auto" w:fill="FFFFFF"/>
        </w:rPr>
        <w:t xml:space="preserve">Imam, Syeda </w:t>
      </w:r>
      <w:proofErr w:type="gramStart"/>
      <w:r w:rsidRPr="00F152A2">
        <w:rPr>
          <w:rFonts w:ascii="Arial" w:hAnsi="Arial" w:cs="Arial"/>
          <w:sz w:val="20"/>
          <w:szCs w:val="20"/>
          <w:shd w:val="clear" w:color="auto" w:fill="FFFFFF"/>
        </w:rPr>
        <w:t>Tasfia ;</w:t>
      </w:r>
      <w:proofErr w:type="gramEnd"/>
      <w:r w:rsidRPr="00F152A2">
        <w:rPr>
          <w:rFonts w:ascii="Arial" w:hAnsi="Arial" w:cs="Arial"/>
          <w:sz w:val="20"/>
          <w:szCs w:val="20"/>
          <w:shd w:val="clear" w:color="auto" w:fill="FFFFFF"/>
        </w:rPr>
        <w:t xml:space="preserve"> Bhuiyan, Md Majidul Haque &amp; Rakhi, </w:t>
      </w:r>
      <w:proofErr w:type="spellStart"/>
      <w:r w:rsidRPr="00F152A2">
        <w:rPr>
          <w:rFonts w:ascii="Arial" w:hAnsi="Arial" w:cs="Arial"/>
          <w:sz w:val="20"/>
          <w:szCs w:val="20"/>
          <w:shd w:val="clear" w:color="auto" w:fill="FFFFFF"/>
        </w:rPr>
        <w:t>Kamrunnahar</w:t>
      </w:r>
      <w:proofErr w:type="spellEnd"/>
      <w:r w:rsidRPr="00F152A2">
        <w:rPr>
          <w:rFonts w:ascii="Arial" w:hAnsi="Arial" w:cs="Arial"/>
          <w:sz w:val="20"/>
          <w:szCs w:val="20"/>
          <w:shd w:val="clear" w:color="auto" w:fill="FFFFFF"/>
        </w:rPr>
        <w:t xml:space="preserve"> (2021), </w:t>
      </w:r>
      <w:r w:rsidRPr="00F152A2">
        <w:rPr>
          <w:rFonts w:ascii="Arial" w:hAnsi="Arial" w:cs="Arial"/>
          <w:i/>
          <w:iCs/>
          <w:sz w:val="20"/>
          <w:szCs w:val="20"/>
          <w:shd w:val="clear" w:color="auto" w:fill="FFFFFF"/>
        </w:rPr>
        <w:t>An Existing Sculps Human Modelling- The Deviations in Dialect of Indian Standard English from the British Colonial Period to Present Times</w:t>
      </w:r>
      <w:r w:rsidRPr="00F152A2">
        <w:rPr>
          <w:rFonts w:ascii="Arial" w:hAnsi="Arial" w:cs="Arial"/>
          <w:sz w:val="20"/>
          <w:szCs w:val="20"/>
          <w:shd w:val="clear" w:color="auto" w:fill="FFFFFF"/>
        </w:rPr>
        <w:t xml:space="preserve">. Available on </w:t>
      </w:r>
      <w:proofErr w:type="spellStart"/>
      <w:r w:rsidRPr="00F152A2">
        <w:rPr>
          <w:rFonts w:ascii="Arial" w:hAnsi="Arial" w:cs="Arial"/>
          <w:sz w:val="20"/>
          <w:szCs w:val="20"/>
          <w:shd w:val="clear" w:color="auto" w:fill="FFFFFF"/>
        </w:rPr>
        <w:t>PhilArchive</w:t>
      </w:r>
      <w:proofErr w:type="spellEnd"/>
      <w:r w:rsidRPr="00F152A2">
        <w:rPr>
          <w:rFonts w:ascii="Arial" w:hAnsi="Arial" w:cs="Arial"/>
          <w:sz w:val="20"/>
          <w:szCs w:val="20"/>
          <w:shd w:val="clear" w:color="auto" w:fill="FFFFFF"/>
        </w:rPr>
        <w:t>: https://philarchive.org/archive/IMAAE</w:t>
      </w:r>
    </w:p>
    <w:p w14:paraId="6F25B1D2"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sz w:val="20"/>
          <w:szCs w:val="20"/>
          <w:shd w:val="clear" w:color="auto" w:fill="FFFFFF"/>
        </w:rPr>
        <w:t>Plateau, T. P., &amp; Bhuiyan, M. M. H. (2017, February). A heuristic proposition of efficient copper-electrodeposited p-type thin film for CZTS solar cell. In </w:t>
      </w:r>
      <w:r w:rsidRPr="00F152A2">
        <w:rPr>
          <w:rFonts w:ascii="Arial" w:hAnsi="Arial" w:cs="Arial"/>
          <w:i/>
          <w:iCs/>
          <w:sz w:val="20"/>
          <w:szCs w:val="20"/>
          <w:shd w:val="clear" w:color="auto" w:fill="FFFFFF"/>
        </w:rPr>
        <w:t>2017 International Conference on Electrical, Computer and Communication Engineering (ECCE)</w:t>
      </w:r>
      <w:r w:rsidRPr="00F152A2">
        <w:rPr>
          <w:rFonts w:ascii="Arial" w:hAnsi="Arial" w:cs="Arial"/>
          <w:sz w:val="20"/>
          <w:szCs w:val="20"/>
          <w:shd w:val="clear" w:color="auto" w:fill="FFFFFF"/>
        </w:rPr>
        <w:t> (pp. 95-99). IEEE.</w:t>
      </w:r>
    </w:p>
    <w:p w14:paraId="1423B3F6" w14:textId="77777777" w:rsidR="00F152A2" w:rsidRPr="00F152A2" w:rsidRDefault="00F152A2" w:rsidP="00F152A2">
      <w:pPr>
        <w:ind w:left="720" w:hanging="720"/>
        <w:jc w:val="both"/>
        <w:rPr>
          <w:rFonts w:ascii="Arial" w:hAnsi="Arial" w:cs="Arial"/>
          <w:sz w:val="20"/>
          <w:szCs w:val="20"/>
          <w:u w:val="single"/>
        </w:rPr>
      </w:pPr>
      <w:r w:rsidRPr="00F152A2">
        <w:rPr>
          <w:rFonts w:ascii="Arial" w:hAnsi="Arial" w:cs="Arial"/>
          <w:sz w:val="20"/>
          <w:szCs w:val="20"/>
          <w:shd w:val="clear" w:color="auto" w:fill="FFFFFF"/>
        </w:rPr>
        <w:t xml:space="preserve">Plateau, T. P., Islam, M. T., &amp; Islam, N. (2019). </w:t>
      </w:r>
      <w:proofErr w:type="spellStart"/>
      <w:r w:rsidRPr="00F152A2">
        <w:rPr>
          <w:rFonts w:ascii="Arial" w:hAnsi="Arial" w:cs="Arial"/>
          <w:sz w:val="20"/>
          <w:szCs w:val="20"/>
          <w:shd w:val="clear" w:color="auto" w:fill="FFFFFF"/>
        </w:rPr>
        <w:t>Potentiostat</w:t>
      </w:r>
      <w:proofErr w:type="spellEnd"/>
      <w:r w:rsidRPr="00F152A2">
        <w:rPr>
          <w:rFonts w:ascii="Arial" w:hAnsi="Arial" w:cs="Arial"/>
          <w:sz w:val="20"/>
          <w:szCs w:val="20"/>
          <w:shd w:val="clear" w:color="auto" w:fill="FFFFFF"/>
        </w:rPr>
        <w:t xml:space="preserve"> Electro-Deposited Cuprous Oxide and Cupric Oxide Thin Films for Photovoltaic Use. </w:t>
      </w:r>
      <w:r w:rsidRPr="00F152A2">
        <w:rPr>
          <w:rFonts w:ascii="Arial" w:hAnsi="Arial" w:cs="Arial"/>
          <w:i/>
          <w:iCs/>
          <w:sz w:val="20"/>
          <w:szCs w:val="20"/>
          <w:shd w:val="clear" w:color="auto" w:fill="FFFFFF"/>
        </w:rPr>
        <w:t>International Journal of Automotive and Mechanical Engineering</w:t>
      </w:r>
      <w:r w:rsidRPr="00F152A2">
        <w:rPr>
          <w:rFonts w:ascii="Arial" w:hAnsi="Arial" w:cs="Arial"/>
          <w:sz w:val="20"/>
          <w:szCs w:val="20"/>
          <w:shd w:val="clear" w:color="auto" w:fill="FFFFFF"/>
        </w:rPr>
        <w:t>, </w:t>
      </w:r>
      <w:r w:rsidRPr="00F152A2">
        <w:rPr>
          <w:rFonts w:ascii="Arial" w:hAnsi="Arial" w:cs="Arial"/>
          <w:i/>
          <w:iCs/>
          <w:sz w:val="20"/>
          <w:szCs w:val="20"/>
          <w:shd w:val="clear" w:color="auto" w:fill="FFFFFF"/>
        </w:rPr>
        <w:t>16</w:t>
      </w:r>
      <w:r w:rsidRPr="00F152A2">
        <w:rPr>
          <w:rFonts w:ascii="Arial" w:hAnsi="Arial" w:cs="Arial"/>
          <w:sz w:val="20"/>
          <w:szCs w:val="20"/>
          <w:shd w:val="clear" w:color="auto" w:fill="FFFFFF"/>
        </w:rPr>
        <w:t>(2), 6624-6633.</w:t>
      </w:r>
    </w:p>
    <w:p w14:paraId="38BBA2C9" w14:textId="77777777" w:rsidR="00F152A2" w:rsidRPr="00F152A2" w:rsidRDefault="00F152A2" w:rsidP="00F152A2">
      <w:pPr>
        <w:ind w:left="720" w:hanging="720"/>
        <w:jc w:val="both"/>
        <w:rPr>
          <w:rFonts w:ascii="Arial" w:hAnsi="Arial" w:cs="Arial"/>
          <w:sz w:val="20"/>
          <w:szCs w:val="20"/>
          <w:shd w:val="clear" w:color="auto" w:fill="FFFFFF"/>
        </w:rPr>
      </w:pPr>
      <w:r w:rsidRPr="00F152A2">
        <w:rPr>
          <w:rFonts w:ascii="Arial" w:hAnsi="Arial" w:cs="Arial"/>
          <w:noProof/>
          <w:sz w:val="20"/>
          <w:szCs w:val="20"/>
        </w:rPr>
        <w:lastRenderedPageBreak/>
        <w:t xml:space="preserve">Shawon, S. I., Bhuiyan, M. M. H., &amp; Plateau, T. P. (2018). An Innovative Construction of Wheelchair for Handicapped Persons. </w:t>
      </w:r>
      <w:r w:rsidRPr="00F152A2">
        <w:rPr>
          <w:rFonts w:ascii="Arial" w:hAnsi="Arial" w:cs="Arial"/>
          <w:i/>
          <w:iCs/>
          <w:noProof/>
          <w:sz w:val="20"/>
          <w:szCs w:val="20"/>
        </w:rPr>
        <w:t>International Journal of Science and Qualitative Analysis</w:t>
      </w:r>
      <w:r w:rsidRPr="00F152A2">
        <w:rPr>
          <w:rFonts w:ascii="Arial" w:hAnsi="Arial" w:cs="Arial"/>
          <w:noProof/>
          <w:sz w:val="20"/>
          <w:szCs w:val="20"/>
        </w:rPr>
        <w:t>, 4(1),13.</w:t>
      </w:r>
    </w:p>
    <w:bookmarkEnd w:id="2"/>
    <w:p w14:paraId="1160B843" w14:textId="218BAD88" w:rsidR="00F152A2" w:rsidRDefault="00F152A2" w:rsidP="00F152A2">
      <w:pPr>
        <w:pBdr>
          <w:bottom w:val="single" w:sz="12" w:space="1" w:color="auto"/>
        </w:pBdr>
        <w:ind w:left="720" w:hanging="720"/>
        <w:jc w:val="both"/>
        <w:rPr>
          <w:rFonts w:ascii="Arial" w:hAnsi="Arial" w:cs="Arial"/>
          <w:sz w:val="20"/>
          <w:szCs w:val="20"/>
          <w:shd w:val="clear" w:color="auto" w:fill="FFFFFF"/>
        </w:rPr>
      </w:pPr>
      <w:r w:rsidRPr="00F152A2">
        <w:rPr>
          <w:rFonts w:ascii="Arial" w:hAnsi="Arial" w:cs="Arial"/>
          <w:sz w:val="20"/>
          <w:szCs w:val="20"/>
          <w:shd w:val="clear" w:color="auto" w:fill="FFFFFF"/>
        </w:rPr>
        <w:t>Zaman, H. U., Bhuiyan, M. M. H., Ahmed, M., &amp; Aziz, S. T. (2016, January). A novel design of line following robot with multifarious function ability. In </w:t>
      </w:r>
      <w:r w:rsidRPr="00F152A2">
        <w:rPr>
          <w:rFonts w:ascii="Arial" w:hAnsi="Arial" w:cs="Arial"/>
          <w:i/>
          <w:iCs/>
          <w:sz w:val="20"/>
          <w:szCs w:val="20"/>
          <w:shd w:val="clear" w:color="auto" w:fill="FFFFFF"/>
        </w:rPr>
        <w:t>2016 International Conference on Microelectronics, Computing and Communications (</w:t>
      </w:r>
      <w:proofErr w:type="spellStart"/>
      <w:r w:rsidRPr="00F152A2">
        <w:rPr>
          <w:rFonts w:ascii="Arial" w:hAnsi="Arial" w:cs="Arial"/>
          <w:i/>
          <w:iCs/>
          <w:sz w:val="20"/>
          <w:szCs w:val="20"/>
          <w:shd w:val="clear" w:color="auto" w:fill="FFFFFF"/>
        </w:rPr>
        <w:t>MicroCom</w:t>
      </w:r>
      <w:proofErr w:type="spellEnd"/>
      <w:r w:rsidRPr="00F152A2">
        <w:rPr>
          <w:rFonts w:ascii="Arial" w:hAnsi="Arial" w:cs="Arial"/>
          <w:i/>
          <w:iCs/>
          <w:sz w:val="20"/>
          <w:szCs w:val="20"/>
          <w:shd w:val="clear" w:color="auto" w:fill="FFFFFF"/>
        </w:rPr>
        <w:t>)</w:t>
      </w:r>
      <w:r w:rsidRPr="00F152A2">
        <w:rPr>
          <w:rFonts w:ascii="Arial" w:hAnsi="Arial" w:cs="Arial"/>
          <w:sz w:val="20"/>
          <w:szCs w:val="20"/>
          <w:shd w:val="clear" w:color="auto" w:fill="FFFFFF"/>
        </w:rPr>
        <w:t> (pp. 1-5). IEEE.</w:t>
      </w:r>
    </w:p>
    <w:p w14:paraId="409CCE74" w14:textId="77777777" w:rsidR="00F152A2" w:rsidRPr="00F152A2" w:rsidRDefault="00F152A2" w:rsidP="00F152A2">
      <w:pPr>
        <w:ind w:left="720" w:hanging="720"/>
        <w:jc w:val="both"/>
        <w:rPr>
          <w:rFonts w:ascii="Arial" w:hAnsi="Arial" w:cs="Arial"/>
          <w:sz w:val="20"/>
          <w:szCs w:val="20"/>
          <w:shd w:val="clear" w:color="auto" w:fill="FFFFFF"/>
        </w:rPr>
      </w:pPr>
    </w:p>
    <w:bookmarkEnd w:id="3"/>
    <w:p w14:paraId="28C4C779" w14:textId="77777777" w:rsidR="00F152A2" w:rsidRPr="009F21EA" w:rsidRDefault="00F152A2" w:rsidP="00F152A2">
      <w:pPr>
        <w:jc w:val="both"/>
        <w:rPr>
          <w:rFonts w:cstheme="minorHAnsi"/>
        </w:rPr>
      </w:pPr>
    </w:p>
    <w:sectPr w:rsidR="00F152A2" w:rsidRPr="009F21EA" w:rsidSect="0013535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65F65"/>
    <w:multiLevelType w:val="hybridMultilevel"/>
    <w:tmpl w:val="CE98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656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wNzcxNbY0NDOysDBX0lEKTi0uzszPAykwqgUA2agdqCwAAAA="/>
  </w:docVars>
  <w:rsids>
    <w:rsidRoot w:val="00D250D1"/>
    <w:rsid w:val="00022EBA"/>
    <w:rsid w:val="000A3C40"/>
    <w:rsid w:val="0013535B"/>
    <w:rsid w:val="00300FDE"/>
    <w:rsid w:val="004271E4"/>
    <w:rsid w:val="00523C50"/>
    <w:rsid w:val="005429F5"/>
    <w:rsid w:val="006A6EE0"/>
    <w:rsid w:val="006B145A"/>
    <w:rsid w:val="00784307"/>
    <w:rsid w:val="00931CD4"/>
    <w:rsid w:val="009E1768"/>
    <w:rsid w:val="009F21EA"/>
    <w:rsid w:val="00B111ED"/>
    <w:rsid w:val="00CA57B7"/>
    <w:rsid w:val="00D250D1"/>
    <w:rsid w:val="00E13FDF"/>
    <w:rsid w:val="00E85416"/>
    <w:rsid w:val="00F152A2"/>
    <w:rsid w:val="00FD4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47AC8"/>
  <w15:docId w15:val="{9757CE85-5047-4306-A646-9F79AADD2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50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00FD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429F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0D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00FD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3535B"/>
    <w:pPr>
      <w:ind w:left="720"/>
      <w:contextualSpacing/>
    </w:pPr>
  </w:style>
  <w:style w:type="character" w:customStyle="1" w:styleId="Heading3Char">
    <w:name w:val="Heading 3 Char"/>
    <w:basedOn w:val="DefaultParagraphFont"/>
    <w:link w:val="Heading3"/>
    <w:uiPriority w:val="9"/>
    <w:rsid w:val="005429F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F152A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hilarchive.org/archive/BHUTAOv1" TargetMode="External"/><Relationship Id="rId5" Type="http://schemas.openxmlformats.org/officeDocument/2006/relationships/hyperlink" Target="https://ijsrcseit.com/CSEIT22825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8</Pages>
  <Words>2905</Words>
  <Characters>1656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dc:creator>
  <cp:keywords/>
  <dc:description/>
  <cp:lastModifiedBy>Md. Majidul Haque Bhuiyan</cp:lastModifiedBy>
  <cp:revision>9</cp:revision>
  <dcterms:created xsi:type="dcterms:W3CDTF">2019-04-30T05:57:00Z</dcterms:created>
  <dcterms:modified xsi:type="dcterms:W3CDTF">2022-05-20T19:07:00Z</dcterms:modified>
</cp:coreProperties>
</file>